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17B47" w14:textId="7E9049E0" w:rsidR="00833C69" w:rsidRPr="00F2259D" w:rsidRDefault="008121A7" w:rsidP="004A4428">
      <w:pPr>
        <w:jc w:val="center"/>
        <w:rPr>
          <w:rFonts w:ascii="Arial" w:hAnsi="Arial" w:cs="Arial"/>
          <w:b/>
        </w:rPr>
      </w:pPr>
      <w:r>
        <w:rPr>
          <w:rFonts w:ascii="Arial" w:hAnsi="Arial" w:cs="Arial"/>
          <w:b/>
        </w:rPr>
        <w:t>Advisory Group Member:</w:t>
      </w:r>
      <w:r w:rsidR="00FD104E" w:rsidRPr="00F2259D">
        <w:rPr>
          <w:rFonts w:ascii="Arial" w:hAnsi="Arial" w:cs="Arial"/>
          <w:b/>
        </w:rPr>
        <w:t xml:space="preserve"> </w:t>
      </w:r>
      <w:r w:rsidR="009A799E" w:rsidRPr="00F2259D">
        <w:rPr>
          <w:rFonts w:ascii="Arial" w:hAnsi="Arial" w:cs="Arial"/>
          <w:b/>
        </w:rPr>
        <w:t>Skills</w:t>
      </w:r>
      <w:r w:rsidR="008C2C0F" w:rsidRPr="00F2259D">
        <w:rPr>
          <w:rFonts w:ascii="Arial" w:hAnsi="Arial" w:cs="Arial"/>
          <w:b/>
        </w:rPr>
        <w:t>, Experience and Training</w:t>
      </w:r>
      <w:r w:rsidR="009A799E" w:rsidRPr="00F2259D">
        <w:rPr>
          <w:rFonts w:ascii="Arial" w:hAnsi="Arial" w:cs="Arial"/>
          <w:b/>
        </w:rPr>
        <w:t xml:space="preserve"> </w:t>
      </w:r>
      <w:r w:rsidR="00EC1135" w:rsidRPr="00F2259D">
        <w:rPr>
          <w:rFonts w:ascii="Arial" w:hAnsi="Arial" w:cs="Arial"/>
          <w:b/>
        </w:rPr>
        <w:t>Review</w:t>
      </w:r>
    </w:p>
    <w:p w14:paraId="293A0355" w14:textId="77777777" w:rsidR="00F2259D" w:rsidRPr="00F2259D" w:rsidRDefault="00F2259D">
      <w:pPr>
        <w:rPr>
          <w:rFonts w:ascii="Arial" w:hAnsi="Arial" w:cs="Arial"/>
        </w:rPr>
      </w:pPr>
    </w:p>
    <w:p w14:paraId="50B2F99B" w14:textId="0B5A7B54" w:rsidR="00333EAD" w:rsidRPr="00F2259D" w:rsidRDefault="00833C69">
      <w:pPr>
        <w:rPr>
          <w:rFonts w:ascii="Arial" w:hAnsi="Arial" w:cs="Arial"/>
          <w:u w:val="single"/>
        </w:rPr>
      </w:pPr>
      <w:r w:rsidRPr="00F2259D">
        <w:rPr>
          <w:rFonts w:ascii="Arial" w:hAnsi="Arial" w:cs="Arial"/>
        </w:rPr>
        <w:t xml:space="preserve">Name: </w:t>
      </w:r>
      <w:r w:rsidRPr="00F2259D">
        <w:rPr>
          <w:rFonts w:ascii="Arial" w:hAnsi="Arial" w:cs="Arial"/>
          <w:u w:val="single"/>
        </w:rPr>
        <w:tab/>
      </w:r>
      <w:r w:rsidRPr="00F2259D">
        <w:rPr>
          <w:rFonts w:ascii="Arial" w:hAnsi="Arial" w:cs="Arial"/>
          <w:u w:val="single"/>
        </w:rPr>
        <w:tab/>
      </w:r>
      <w:r w:rsidRPr="00F2259D">
        <w:rPr>
          <w:rFonts w:ascii="Arial" w:hAnsi="Arial" w:cs="Arial"/>
          <w:u w:val="single"/>
        </w:rPr>
        <w:tab/>
      </w:r>
      <w:r w:rsidRPr="00F2259D">
        <w:rPr>
          <w:rFonts w:ascii="Arial" w:hAnsi="Arial" w:cs="Arial"/>
          <w:u w:val="single"/>
        </w:rPr>
        <w:tab/>
      </w:r>
      <w:r w:rsidRPr="00F2259D">
        <w:rPr>
          <w:rFonts w:ascii="Arial" w:hAnsi="Arial" w:cs="Arial"/>
          <w:u w:val="single"/>
        </w:rPr>
        <w:tab/>
      </w:r>
      <w:r w:rsidRPr="00F2259D">
        <w:rPr>
          <w:rFonts w:ascii="Arial" w:hAnsi="Arial" w:cs="Arial"/>
          <w:u w:val="single"/>
        </w:rPr>
        <w:tab/>
      </w:r>
      <w:r w:rsidRPr="00F2259D">
        <w:rPr>
          <w:rFonts w:ascii="Arial" w:hAnsi="Arial" w:cs="Arial"/>
          <w:u w:val="single"/>
        </w:rPr>
        <w:tab/>
      </w:r>
    </w:p>
    <w:p w14:paraId="2EA3A737" w14:textId="77777777" w:rsidR="00F2259D" w:rsidRPr="00F2259D" w:rsidRDefault="00F2259D">
      <w:pPr>
        <w:rPr>
          <w:rFonts w:ascii="Arial" w:hAnsi="Arial" w:cs="Arial"/>
          <w:b/>
        </w:rPr>
      </w:pPr>
    </w:p>
    <w:p w14:paraId="7D1E8C98" w14:textId="319EA819" w:rsidR="00977A24" w:rsidRPr="00F2259D" w:rsidRDefault="00977A24">
      <w:pPr>
        <w:rPr>
          <w:rFonts w:ascii="Arial" w:hAnsi="Arial" w:cs="Arial"/>
          <w:b/>
        </w:rPr>
      </w:pPr>
      <w:r w:rsidRPr="00F2259D">
        <w:rPr>
          <w:rFonts w:ascii="Arial" w:hAnsi="Arial" w:cs="Arial"/>
          <w:b/>
        </w:rPr>
        <w:t>Skills Audit</w:t>
      </w:r>
    </w:p>
    <w:p w14:paraId="18049989" w14:textId="2E49B262" w:rsidR="004E1E89" w:rsidRPr="00F2259D" w:rsidRDefault="008C2C0F" w:rsidP="00833C69">
      <w:pPr>
        <w:rPr>
          <w:rFonts w:ascii="Arial" w:hAnsi="Arial" w:cs="Arial"/>
        </w:rPr>
      </w:pPr>
      <w:r w:rsidRPr="00F2259D">
        <w:rPr>
          <w:rFonts w:ascii="Arial" w:hAnsi="Arial" w:cs="Arial"/>
        </w:rPr>
        <w:t>We conduct skills, experience, and training audits to</w:t>
      </w:r>
      <w:r w:rsidR="004E1E89" w:rsidRPr="00F2259D">
        <w:rPr>
          <w:rFonts w:ascii="Arial" w:hAnsi="Arial" w:cs="Arial"/>
        </w:rPr>
        <w:t>:</w:t>
      </w:r>
    </w:p>
    <w:p w14:paraId="0382C90E" w14:textId="3C2818F8" w:rsidR="004E1E89" w:rsidRPr="00F2259D" w:rsidRDefault="00977A24" w:rsidP="004E1E89">
      <w:pPr>
        <w:pStyle w:val="ListParagraph"/>
        <w:numPr>
          <w:ilvl w:val="0"/>
          <w:numId w:val="4"/>
        </w:numPr>
        <w:rPr>
          <w:rFonts w:ascii="Arial" w:hAnsi="Arial" w:cs="Arial"/>
        </w:rPr>
      </w:pPr>
      <w:r w:rsidRPr="00F2259D">
        <w:rPr>
          <w:rFonts w:ascii="Arial" w:hAnsi="Arial" w:cs="Arial"/>
        </w:rPr>
        <w:t>maximis</w:t>
      </w:r>
      <w:r w:rsidR="00723486" w:rsidRPr="00F2259D">
        <w:rPr>
          <w:rFonts w:ascii="Arial" w:hAnsi="Arial" w:cs="Arial"/>
        </w:rPr>
        <w:t>e</w:t>
      </w:r>
      <w:r w:rsidRPr="00F2259D">
        <w:rPr>
          <w:rFonts w:ascii="Arial" w:hAnsi="Arial" w:cs="Arial"/>
        </w:rPr>
        <w:t xml:space="preserve"> </w:t>
      </w:r>
      <w:r w:rsidR="008C2C0F" w:rsidRPr="00F2259D">
        <w:rPr>
          <w:rFonts w:ascii="Arial" w:hAnsi="Arial" w:cs="Arial"/>
        </w:rPr>
        <w:t>your</w:t>
      </w:r>
      <w:r w:rsidRPr="00F2259D">
        <w:rPr>
          <w:rFonts w:ascii="Arial" w:hAnsi="Arial" w:cs="Arial"/>
        </w:rPr>
        <w:t xml:space="preserve"> </w:t>
      </w:r>
      <w:r w:rsidR="00DD0D4F">
        <w:rPr>
          <w:rFonts w:ascii="Arial" w:hAnsi="Arial" w:cs="Arial"/>
        </w:rPr>
        <w:t xml:space="preserve">areas of </w:t>
      </w:r>
      <w:r w:rsidRPr="00F2259D">
        <w:rPr>
          <w:rFonts w:ascii="Arial" w:hAnsi="Arial" w:cs="Arial"/>
        </w:rPr>
        <w:t xml:space="preserve">strength </w:t>
      </w:r>
      <w:r w:rsidR="00CC74B3">
        <w:rPr>
          <w:rFonts w:ascii="Arial" w:hAnsi="Arial" w:cs="Arial"/>
        </w:rPr>
        <w:t>during your</w:t>
      </w:r>
      <w:r w:rsidRPr="00F2259D">
        <w:rPr>
          <w:rFonts w:ascii="Arial" w:hAnsi="Arial" w:cs="Arial"/>
        </w:rPr>
        <w:t xml:space="preserve"> involvement with </w:t>
      </w:r>
      <w:r w:rsidR="008C2C0F" w:rsidRPr="00F2259D">
        <w:rPr>
          <w:rFonts w:ascii="Arial" w:hAnsi="Arial" w:cs="Arial"/>
        </w:rPr>
        <w:t xml:space="preserve">this project, </w:t>
      </w:r>
      <w:proofErr w:type="gramStart"/>
      <w:r w:rsidR="008C2C0F" w:rsidRPr="00F2259D">
        <w:rPr>
          <w:rFonts w:ascii="Arial" w:hAnsi="Arial" w:cs="Arial"/>
        </w:rPr>
        <w:t>and;</w:t>
      </w:r>
      <w:proofErr w:type="gramEnd"/>
    </w:p>
    <w:p w14:paraId="4B67DEF9" w14:textId="545CAC31" w:rsidR="004E1E89" w:rsidRPr="00F2259D" w:rsidRDefault="00AB50E3" w:rsidP="004E1E89">
      <w:pPr>
        <w:pStyle w:val="ListParagraph"/>
        <w:numPr>
          <w:ilvl w:val="0"/>
          <w:numId w:val="4"/>
        </w:numPr>
        <w:rPr>
          <w:rFonts w:ascii="Arial" w:hAnsi="Arial" w:cs="Arial"/>
        </w:rPr>
      </w:pPr>
      <w:r w:rsidRPr="00F2259D">
        <w:rPr>
          <w:rFonts w:ascii="Arial" w:hAnsi="Arial" w:cs="Arial"/>
        </w:rPr>
        <w:t>identify possible training needs</w:t>
      </w:r>
      <w:r w:rsidR="001A18AE" w:rsidRPr="00F2259D">
        <w:rPr>
          <w:rFonts w:ascii="Arial" w:hAnsi="Arial" w:cs="Arial"/>
        </w:rPr>
        <w:t xml:space="preserve"> where these would be useful for involvement with</w:t>
      </w:r>
      <w:r w:rsidR="008C2C0F" w:rsidRPr="00F2259D">
        <w:rPr>
          <w:rFonts w:ascii="Arial" w:hAnsi="Arial" w:cs="Arial"/>
        </w:rPr>
        <w:t>in this project</w:t>
      </w:r>
      <w:r w:rsidR="003A3F83" w:rsidRPr="00F2259D">
        <w:rPr>
          <w:rFonts w:ascii="Arial" w:hAnsi="Arial" w:cs="Arial"/>
        </w:rPr>
        <w:t>,</w:t>
      </w:r>
      <w:r w:rsidRPr="00F2259D">
        <w:rPr>
          <w:rFonts w:ascii="Arial" w:hAnsi="Arial" w:cs="Arial"/>
        </w:rPr>
        <w:t xml:space="preserve"> </w:t>
      </w:r>
    </w:p>
    <w:p w14:paraId="32F8E7B5" w14:textId="6663D02E" w:rsidR="0094793B" w:rsidRPr="00F2259D" w:rsidRDefault="00833C69" w:rsidP="00833C69">
      <w:pPr>
        <w:rPr>
          <w:rFonts w:ascii="Arial" w:hAnsi="Arial" w:cs="Arial"/>
        </w:rPr>
      </w:pPr>
      <w:r w:rsidRPr="00F2259D">
        <w:rPr>
          <w:rFonts w:ascii="Arial" w:hAnsi="Arial" w:cs="Arial"/>
          <w:b/>
        </w:rPr>
        <w:br/>
      </w:r>
      <w:r w:rsidR="00A20A73" w:rsidRPr="00F2259D">
        <w:rPr>
          <w:rFonts w:ascii="Arial" w:hAnsi="Arial" w:cs="Arial"/>
          <w:b/>
        </w:rPr>
        <w:t xml:space="preserve">Please </w:t>
      </w:r>
      <w:r w:rsidR="00A20A73" w:rsidRPr="00F2259D">
        <w:rPr>
          <w:rFonts w:ascii="Arial" w:hAnsi="Arial" w:cs="Arial"/>
          <w:b/>
          <w:u w:val="single"/>
        </w:rPr>
        <w:t>tick</w:t>
      </w:r>
      <w:r w:rsidR="00630806" w:rsidRPr="00F2259D">
        <w:rPr>
          <w:rFonts w:ascii="Arial" w:hAnsi="Arial" w:cs="Arial"/>
          <w:b/>
        </w:rPr>
        <w:t xml:space="preserve"> </w:t>
      </w:r>
      <w:r w:rsidR="00F2259D">
        <w:rPr>
          <w:rFonts w:ascii="Wingdings 2" w:hAnsi="Wingdings 2" w:cs="Arial"/>
          <w:b/>
        </w:rPr>
        <w:t>R</w:t>
      </w:r>
      <w:r w:rsidR="00F2259D" w:rsidRPr="00BA66A1">
        <w:rPr>
          <w:rFonts w:ascii="Arial" w:hAnsi="Arial" w:cs="Arial"/>
          <w:b/>
        </w:rPr>
        <w:t xml:space="preserve"> </w:t>
      </w:r>
      <w:r w:rsidR="00A20A73" w:rsidRPr="00BA66A1">
        <w:rPr>
          <w:rFonts w:ascii="Arial" w:hAnsi="Arial" w:cs="Arial"/>
          <w:b/>
        </w:rPr>
        <w:t>any</w:t>
      </w:r>
      <w:r w:rsidR="00A20A73" w:rsidRPr="00F2259D">
        <w:rPr>
          <w:rFonts w:ascii="Arial" w:hAnsi="Arial" w:cs="Arial"/>
          <w:b/>
        </w:rPr>
        <w:t xml:space="preserve"> of the following </w:t>
      </w:r>
      <w:r w:rsidR="0094793B" w:rsidRPr="00F2259D">
        <w:rPr>
          <w:rFonts w:ascii="Arial" w:hAnsi="Arial" w:cs="Arial"/>
          <w:b/>
        </w:rPr>
        <w:t xml:space="preserve">which </w:t>
      </w:r>
      <w:r w:rsidR="00A20A73" w:rsidRPr="00F2259D">
        <w:rPr>
          <w:rFonts w:ascii="Arial" w:hAnsi="Arial" w:cs="Arial"/>
          <w:b/>
        </w:rPr>
        <w:t>you</w:t>
      </w:r>
      <w:r w:rsidR="0094793B" w:rsidRPr="00F2259D">
        <w:rPr>
          <w:rFonts w:ascii="Arial" w:hAnsi="Arial" w:cs="Arial"/>
          <w:b/>
        </w:rPr>
        <w:t>:</w:t>
      </w:r>
    </w:p>
    <w:p w14:paraId="11DDEC63" w14:textId="77777777" w:rsidR="0094793B" w:rsidRPr="00F2259D" w:rsidRDefault="00A20A73" w:rsidP="0094793B">
      <w:pPr>
        <w:pStyle w:val="ListParagraph"/>
        <w:numPr>
          <w:ilvl w:val="0"/>
          <w:numId w:val="3"/>
        </w:numPr>
        <w:rPr>
          <w:rFonts w:ascii="Arial" w:hAnsi="Arial" w:cs="Arial"/>
        </w:rPr>
      </w:pPr>
      <w:r w:rsidRPr="00F2259D">
        <w:rPr>
          <w:rFonts w:ascii="Arial" w:hAnsi="Arial" w:cs="Arial"/>
        </w:rPr>
        <w:t>consider to be strengths</w:t>
      </w:r>
      <w:r w:rsidR="00723486" w:rsidRPr="00F2259D">
        <w:rPr>
          <w:rFonts w:ascii="Arial" w:hAnsi="Arial" w:cs="Arial"/>
        </w:rPr>
        <w:t xml:space="preserve"> </w:t>
      </w:r>
    </w:p>
    <w:p w14:paraId="40E1D5C3" w14:textId="32D26345" w:rsidR="00CC74B3" w:rsidRDefault="0094793B" w:rsidP="00CC74B3">
      <w:pPr>
        <w:pStyle w:val="ListParagraph"/>
        <w:numPr>
          <w:ilvl w:val="0"/>
          <w:numId w:val="3"/>
        </w:numPr>
        <w:rPr>
          <w:rFonts w:ascii="Arial" w:hAnsi="Arial" w:cs="Arial"/>
        </w:rPr>
      </w:pPr>
      <w:r w:rsidRPr="00F2259D">
        <w:rPr>
          <w:rFonts w:ascii="Arial" w:hAnsi="Arial" w:cs="Arial"/>
        </w:rPr>
        <w:t xml:space="preserve">consider to be </w:t>
      </w:r>
      <w:r w:rsidR="005864BF" w:rsidRPr="00F2259D">
        <w:rPr>
          <w:rFonts w:ascii="Arial" w:hAnsi="Arial" w:cs="Arial"/>
        </w:rPr>
        <w:t xml:space="preserve">a </w:t>
      </w:r>
      <w:r w:rsidRPr="00F2259D">
        <w:rPr>
          <w:rFonts w:ascii="Arial" w:hAnsi="Arial" w:cs="Arial"/>
        </w:rPr>
        <w:t>training need</w:t>
      </w:r>
    </w:p>
    <w:p w14:paraId="00D444DA" w14:textId="64B64E2C" w:rsidR="00833C69" w:rsidRPr="00CC74B3" w:rsidRDefault="008E0FBD" w:rsidP="00CC74B3">
      <w:pPr>
        <w:pStyle w:val="ListParagraph"/>
        <w:numPr>
          <w:ilvl w:val="0"/>
          <w:numId w:val="3"/>
        </w:numPr>
        <w:rPr>
          <w:rFonts w:ascii="Arial" w:hAnsi="Arial" w:cs="Arial"/>
        </w:rPr>
      </w:pPr>
      <w:r w:rsidRPr="00CC74B3">
        <w:rPr>
          <w:rFonts w:ascii="Arial" w:hAnsi="Arial" w:cs="Arial"/>
        </w:rPr>
        <w:t xml:space="preserve">please </w:t>
      </w:r>
      <w:r w:rsidR="00152455" w:rsidRPr="00CC74B3">
        <w:rPr>
          <w:rFonts w:ascii="Arial" w:hAnsi="Arial" w:cs="Arial"/>
        </w:rPr>
        <w:t xml:space="preserve">include </w:t>
      </w:r>
      <w:r w:rsidR="00875C6D" w:rsidRPr="00CC74B3">
        <w:rPr>
          <w:rFonts w:ascii="Arial" w:hAnsi="Arial" w:cs="Arial"/>
        </w:rPr>
        <w:t xml:space="preserve">any other relevant </w:t>
      </w:r>
      <w:r w:rsidR="00152455" w:rsidRPr="00CC74B3">
        <w:rPr>
          <w:rFonts w:ascii="Arial" w:hAnsi="Arial" w:cs="Arial"/>
        </w:rPr>
        <w:t>comments</w:t>
      </w:r>
    </w:p>
    <w:p w14:paraId="76BF243F" w14:textId="1B054991" w:rsidR="00630806" w:rsidRPr="00F2259D" w:rsidRDefault="00630806" w:rsidP="00630806">
      <w:pPr>
        <w:rPr>
          <w:rFonts w:ascii="Arial" w:hAnsi="Arial" w:cs="Arial"/>
        </w:rPr>
      </w:pPr>
    </w:p>
    <w:p w14:paraId="34E3F121" w14:textId="7F52095E" w:rsidR="00630806" w:rsidRPr="00F2259D" w:rsidRDefault="00630806" w:rsidP="00630806">
      <w:pPr>
        <w:rPr>
          <w:rFonts w:ascii="Arial" w:hAnsi="Arial" w:cs="Arial"/>
        </w:rPr>
      </w:pPr>
      <w:r w:rsidRPr="00F2259D">
        <w:rPr>
          <w:rFonts w:ascii="Arial" w:hAnsi="Arial" w:cs="Arial"/>
        </w:rPr>
        <w:t xml:space="preserve">There are </w:t>
      </w:r>
      <w:r w:rsidRPr="00F2259D">
        <w:rPr>
          <w:rFonts w:ascii="Arial" w:hAnsi="Arial" w:cs="Arial"/>
          <w:b/>
          <w:bCs/>
        </w:rPr>
        <w:t xml:space="preserve">3 key areas </w:t>
      </w:r>
      <w:r w:rsidRPr="00F2259D">
        <w:rPr>
          <w:rFonts w:ascii="Arial" w:hAnsi="Arial" w:cs="Arial"/>
        </w:rPr>
        <w:t>we would like to</w:t>
      </w:r>
      <w:r w:rsidR="00F2259D" w:rsidRPr="00F2259D">
        <w:rPr>
          <w:rFonts w:ascii="Arial" w:hAnsi="Arial" w:cs="Arial"/>
        </w:rPr>
        <w:t xml:space="preserve"> ask you about:</w:t>
      </w:r>
    </w:p>
    <w:p w14:paraId="093E5356" w14:textId="203BB59B" w:rsidR="00F2259D" w:rsidRPr="00F2259D" w:rsidRDefault="00F2259D" w:rsidP="00F2259D">
      <w:pPr>
        <w:pStyle w:val="ListParagraph"/>
        <w:numPr>
          <w:ilvl w:val="0"/>
          <w:numId w:val="6"/>
        </w:numPr>
        <w:rPr>
          <w:rFonts w:ascii="Arial" w:hAnsi="Arial" w:cs="Arial"/>
        </w:rPr>
      </w:pPr>
      <w:r w:rsidRPr="00F2259D">
        <w:rPr>
          <w:rFonts w:ascii="Arial" w:hAnsi="Arial" w:cs="Arial"/>
        </w:rPr>
        <w:t xml:space="preserve">Your experience/knowledge of public involvement in </w:t>
      </w:r>
      <w:r w:rsidR="00807F58">
        <w:rPr>
          <w:rFonts w:ascii="Arial" w:hAnsi="Arial" w:cs="Arial"/>
        </w:rPr>
        <w:t>health</w:t>
      </w:r>
      <w:r w:rsidRPr="00F2259D">
        <w:rPr>
          <w:rFonts w:ascii="Arial" w:hAnsi="Arial" w:cs="Arial"/>
        </w:rPr>
        <w:t xml:space="preserve"> research</w:t>
      </w:r>
    </w:p>
    <w:p w14:paraId="0F55E376" w14:textId="280079C7" w:rsidR="00F2259D" w:rsidRPr="00F2259D" w:rsidRDefault="00F2259D" w:rsidP="00F2259D">
      <w:pPr>
        <w:pStyle w:val="ListParagraph"/>
        <w:numPr>
          <w:ilvl w:val="0"/>
          <w:numId w:val="6"/>
        </w:numPr>
        <w:rPr>
          <w:rFonts w:ascii="Arial" w:hAnsi="Arial" w:cs="Arial"/>
        </w:rPr>
      </w:pPr>
      <w:r w:rsidRPr="00F2259D">
        <w:rPr>
          <w:rFonts w:ascii="Arial" w:hAnsi="Arial" w:cs="Arial"/>
        </w:rPr>
        <w:t>General skills, knowledge and expertise</w:t>
      </w:r>
    </w:p>
    <w:p w14:paraId="354C9C90" w14:textId="14184A26" w:rsidR="00F2259D" w:rsidRPr="00F2259D" w:rsidRDefault="00F2259D" w:rsidP="00F2259D">
      <w:pPr>
        <w:pStyle w:val="ListParagraph"/>
        <w:numPr>
          <w:ilvl w:val="0"/>
          <w:numId w:val="6"/>
        </w:numPr>
        <w:rPr>
          <w:rFonts w:ascii="Arial" w:hAnsi="Arial" w:cs="Arial"/>
        </w:rPr>
      </w:pPr>
      <w:r w:rsidRPr="00F2259D">
        <w:rPr>
          <w:rFonts w:ascii="Arial" w:hAnsi="Arial" w:cs="Arial"/>
        </w:rPr>
        <w:t>Any other skills you think may be relevant</w:t>
      </w:r>
    </w:p>
    <w:p w14:paraId="02E14B7B" w14:textId="4733B52D" w:rsidR="00F2259D" w:rsidRPr="00F2259D" w:rsidRDefault="00F2259D" w:rsidP="00F2259D">
      <w:pPr>
        <w:rPr>
          <w:rFonts w:ascii="Arial" w:hAnsi="Arial" w:cs="Arial"/>
        </w:rPr>
      </w:pPr>
    </w:p>
    <w:p w14:paraId="0D6695AC" w14:textId="735CDCBB" w:rsidR="00B91713" w:rsidRDefault="00F2259D" w:rsidP="00F2259D">
      <w:pPr>
        <w:rPr>
          <w:rFonts w:ascii="Arial" w:hAnsi="Arial" w:cs="Arial"/>
        </w:rPr>
      </w:pPr>
      <w:r w:rsidRPr="00F2259D">
        <w:rPr>
          <w:rFonts w:ascii="Arial" w:hAnsi="Arial" w:cs="Arial"/>
        </w:rPr>
        <w:t xml:space="preserve">Please send your completed form back to </w:t>
      </w:r>
      <w:r w:rsidR="00807F58">
        <w:rPr>
          <w:rFonts w:ascii="Arial" w:hAnsi="Arial" w:cs="Arial"/>
        </w:rPr>
        <w:t>XXX</w:t>
      </w:r>
      <w:r>
        <w:rPr>
          <w:rFonts w:ascii="Arial" w:hAnsi="Arial" w:cs="Arial"/>
        </w:rPr>
        <w:t xml:space="preserve"> </w:t>
      </w:r>
      <w:r w:rsidRPr="00F2259D">
        <w:rPr>
          <w:rFonts w:ascii="Arial" w:hAnsi="Arial" w:cs="Arial"/>
        </w:rPr>
        <w:t xml:space="preserve">as we will use this to tailor </w:t>
      </w:r>
      <w:r w:rsidR="00807F58">
        <w:rPr>
          <w:rFonts w:ascii="Arial" w:hAnsi="Arial" w:cs="Arial"/>
        </w:rPr>
        <w:t xml:space="preserve">your support and training. </w:t>
      </w:r>
    </w:p>
    <w:p w14:paraId="25BA584A" w14:textId="31365BA5" w:rsidR="00F2259D" w:rsidRPr="00F2259D" w:rsidRDefault="008D658B" w:rsidP="00F2259D">
      <w:pPr>
        <w:rPr>
          <w:rFonts w:ascii="Arial" w:hAnsi="Arial" w:cs="Arial"/>
        </w:rPr>
      </w:pPr>
      <w:r>
        <w:rPr>
          <w:rFonts w:ascii="Arial" w:hAnsi="Arial" w:cs="Arial"/>
        </w:rPr>
        <w:t xml:space="preserve">You can also contact us if you have any queries about the form or if anything is unclear. </w:t>
      </w:r>
    </w:p>
    <w:p w14:paraId="4911FD5A" w14:textId="77777777" w:rsidR="00F2259D" w:rsidRPr="00F2259D" w:rsidRDefault="00F2259D" w:rsidP="00F2259D">
      <w:pPr>
        <w:rPr>
          <w:rFonts w:ascii="Arial" w:hAnsi="Arial" w:cs="Arial"/>
        </w:rPr>
      </w:pPr>
    </w:p>
    <w:p w14:paraId="3F6CA44D" w14:textId="4AC9C9ED" w:rsidR="00F2259D" w:rsidRDefault="00F2259D" w:rsidP="00F2259D">
      <w:pPr>
        <w:rPr>
          <w:rFonts w:ascii="Arial" w:hAnsi="Arial" w:cs="Arial"/>
        </w:rPr>
      </w:pPr>
      <w:r w:rsidRPr="00F2259D">
        <w:rPr>
          <w:rFonts w:ascii="Arial" w:hAnsi="Arial" w:cs="Arial"/>
        </w:rPr>
        <w:t>Thank you!</w:t>
      </w:r>
    </w:p>
    <w:p w14:paraId="3A546D47" w14:textId="53F11103" w:rsidR="00F2259D" w:rsidRDefault="00F2259D" w:rsidP="00F2259D">
      <w:pPr>
        <w:rPr>
          <w:rFonts w:ascii="Arial" w:hAnsi="Arial" w:cs="Arial"/>
        </w:rPr>
      </w:pPr>
    </w:p>
    <w:p w14:paraId="62268039" w14:textId="1E3664BB" w:rsidR="00F2259D" w:rsidRPr="00F2259D" w:rsidRDefault="00F2259D" w:rsidP="00F2259D">
      <w:pPr>
        <w:rPr>
          <w:rFonts w:ascii="Arial" w:hAnsi="Arial" w:cs="Arial"/>
          <w:bCs/>
        </w:rPr>
      </w:pPr>
      <w:r>
        <w:rPr>
          <w:rFonts w:ascii="Arial" w:hAnsi="Arial" w:cs="Arial"/>
        </w:rPr>
        <w:t xml:space="preserve">(You can copy + paste this symbol </w:t>
      </w:r>
      <w:r>
        <w:rPr>
          <w:rFonts w:ascii="Wingdings 2" w:hAnsi="Wingdings 2" w:cs="Arial"/>
          <w:b/>
        </w:rPr>
        <w:t>R</w:t>
      </w:r>
      <w:r w:rsidRPr="00BA66A1">
        <w:rPr>
          <w:rFonts w:ascii="Arial" w:hAnsi="Arial" w:cs="Arial"/>
          <w:b/>
        </w:rPr>
        <w:t xml:space="preserve"> </w:t>
      </w:r>
      <w:r w:rsidRPr="00BA66A1">
        <w:rPr>
          <w:rFonts w:ascii="Arial" w:hAnsi="Arial" w:cs="Arial"/>
          <w:bCs/>
        </w:rPr>
        <w:t>to</w:t>
      </w:r>
      <w:r w:rsidRPr="00F2259D">
        <w:rPr>
          <w:rFonts w:ascii="Arial" w:hAnsi="Arial" w:cs="Arial"/>
          <w:bCs/>
        </w:rPr>
        <w:t xml:space="preserve"> indicate your selection)</w:t>
      </w:r>
    </w:p>
    <w:p w14:paraId="64467A10" w14:textId="77777777" w:rsidR="00F2259D" w:rsidRDefault="00F2259D" w:rsidP="00F2259D">
      <w:pPr>
        <w:rPr>
          <w:rFonts w:ascii="Arial" w:hAnsi="Arial" w:cs="Arial"/>
        </w:rPr>
      </w:pPr>
    </w:p>
    <w:p w14:paraId="434E6A91" w14:textId="2B512D60" w:rsidR="007A2B54" w:rsidRPr="00F2259D" w:rsidRDefault="007A2B54" w:rsidP="00F2259D">
      <w:pPr>
        <w:rPr>
          <w:rFonts w:ascii="Arial" w:hAnsi="Arial" w:cs="Arial"/>
        </w:rPr>
        <w:sectPr w:rsidR="007A2B54" w:rsidRPr="00F2259D" w:rsidSect="00F2259D">
          <w:headerReference w:type="default" r:id="rId8"/>
          <w:footerReference w:type="default" r:id="rId9"/>
          <w:pgSz w:w="11906" w:h="16838"/>
          <w:pgMar w:top="1440" w:right="1440" w:bottom="1440" w:left="1440" w:header="708" w:footer="708" w:gutter="0"/>
          <w:cols w:space="708"/>
          <w:docGrid w:linePitch="360"/>
        </w:sectPr>
      </w:pPr>
    </w:p>
    <w:tbl>
      <w:tblPr>
        <w:tblStyle w:val="TableGrid"/>
        <w:tblpPr w:leftFromText="180" w:rightFromText="180" w:vertAnchor="text" w:horzAnchor="margin" w:tblpXSpec="center" w:tblpY="54"/>
        <w:tblW w:w="13897" w:type="dxa"/>
        <w:tblLook w:val="04A0" w:firstRow="1" w:lastRow="0" w:firstColumn="1" w:lastColumn="0" w:noHBand="0" w:noVBand="1"/>
      </w:tblPr>
      <w:tblGrid>
        <w:gridCol w:w="7083"/>
        <w:gridCol w:w="1134"/>
        <w:gridCol w:w="1701"/>
        <w:gridCol w:w="3979"/>
      </w:tblGrid>
      <w:tr w:rsidR="00F2259D" w:rsidRPr="00F2259D" w14:paraId="663C76A6" w14:textId="77777777" w:rsidTr="00F2259D">
        <w:tc>
          <w:tcPr>
            <w:tcW w:w="13897" w:type="dxa"/>
            <w:gridSpan w:val="4"/>
            <w:shd w:val="clear" w:color="auto" w:fill="E2EFD9" w:themeFill="accent6" w:themeFillTint="33"/>
          </w:tcPr>
          <w:p w14:paraId="2AB46968" w14:textId="296E52F0" w:rsidR="00F2259D" w:rsidRPr="00F2259D" w:rsidRDefault="00F2259D" w:rsidP="00F2259D">
            <w:pPr>
              <w:rPr>
                <w:b/>
              </w:rPr>
            </w:pPr>
            <w:bookmarkStart w:id="0" w:name="_Hlk21530748"/>
            <w:r w:rsidRPr="00F2259D">
              <w:rPr>
                <w:b/>
              </w:rPr>
              <w:lastRenderedPageBreak/>
              <w:t xml:space="preserve">Experience/knowledge of public involvement in </w:t>
            </w:r>
            <w:r w:rsidR="00807F58">
              <w:rPr>
                <w:b/>
              </w:rPr>
              <w:t>health</w:t>
            </w:r>
            <w:r w:rsidRPr="00F2259D">
              <w:rPr>
                <w:b/>
              </w:rPr>
              <w:t xml:space="preserve"> research </w:t>
            </w:r>
            <w:r w:rsidRPr="00F2259D">
              <w:rPr>
                <w:bCs/>
                <w:i/>
                <w:iCs/>
              </w:rPr>
              <w:t>(these are relevant to your involvement in this research project). Training can be provided on these.</w:t>
            </w:r>
          </w:p>
        </w:tc>
      </w:tr>
      <w:tr w:rsidR="00F2259D" w:rsidRPr="00F2259D" w14:paraId="416A6D50" w14:textId="77777777" w:rsidTr="007A2B54">
        <w:tc>
          <w:tcPr>
            <w:tcW w:w="7083" w:type="dxa"/>
            <w:shd w:val="clear" w:color="auto" w:fill="auto"/>
          </w:tcPr>
          <w:p w14:paraId="1EC8C093" w14:textId="77777777" w:rsidR="00F2259D" w:rsidRPr="00F2259D" w:rsidRDefault="00F2259D" w:rsidP="00F2259D">
            <w:pPr>
              <w:rPr>
                <w:bCs/>
              </w:rPr>
            </w:pPr>
          </w:p>
        </w:tc>
        <w:tc>
          <w:tcPr>
            <w:tcW w:w="1134" w:type="dxa"/>
            <w:shd w:val="clear" w:color="auto" w:fill="F2F2F2" w:themeFill="background1" w:themeFillShade="F2"/>
            <w:vAlign w:val="center"/>
          </w:tcPr>
          <w:p w14:paraId="169093C2" w14:textId="472C541A" w:rsidR="00F2259D" w:rsidRPr="00F2259D" w:rsidRDefault="00F2259D" w:rsidP="00F2259D">
            <w:pPr>
              <w:jc w:val="center"/>
              <w:rPr>
                <w:b/>
              </w:rPr>
            </w:pPr>
            <w:r w:rsidRPr="00F2259D">
              <w:rPr>
                <w:b/>
              </w:rPr>
              <w:t>Strength</w:t>
            </w:r>
          </w:p>
        </w:tc>
        <w:tc>
          <w:tcPr>
            <w:tcW w:w="1701" w:type="dxa"/>
            <w:shd w:val="clear" w:color="auto" w:fill="F2F2F2" w:themeFill="background1" w:themeFillShade="F2"/>
            <w:vAlign w:val="center"/>
          </w:tcPr>
          <w:p w14:paraId="43813079" w14:textId="4A519B1F" w:rsidR="00F2259D" w:rsidRPr="00F2259D" w:rsidRDefault="00F2259D" w:rsidP="00F2259D">
            <w:pPr>
              <w:jc w:val="center"/>
              <w:rPr>
                <w:b/>
              </w:rPr>
            </w:pPr>
            <w:r w:rsidRPr="00F2259D">
              <w:rPr>
                <w:b/>
              </w:rPr>
              <w:t>Training Need</w:t>
            </w:r>
          </w:p>
        </w:tc>
        <w:tc>
          <w:tcPr>
            <w:tcW w:w="3979" w:type="dxa"/>
            <w:shd w:val="clear" w:color="auto" w:fill="F2F2F2" w:themeFill="background1" w:themeFillShade="F2"/>
            <w:vAlign w:val="center"/>
          </w:tcPr>
          <w:p w14:paraId="4E2D783C" w14:textId="37B8CA0E" w:rsidR="00F2259D" w:rsidRPr="00F2259D" w:rsidRDefault="00F2259D" w:rsidP="00F2259D">
            <w:pPr>
              <w:jc w:val="center"/>
              <w:rPr>
                <w:b/>
              </w:rPr>
            </w:pPr>
            <w:r w:rsidRPr="00F2259D">
              <w:rPr>
                <w:b/>
              </w:rPr>
              <w:t>Comments (if relevant)</w:t>
            </w:r>
          </w:p>
        </w:tc>
      </w:tr>
      <w:tr w:rsidR="00F2259D" w:rsidRPr="00F2259D" w14:paraId="43DFC5B4" w14:textId="77777777" w:rsidTr="007A2B54">
        <w:tc>
          <w:tcPr>
            <w:tcW w:w="7083" w:type="dxa"/>
            <w:shd w:val="clear" w:color="auto" w:fill="auto"/>
          </w:tcPr>
          <w:p w14:paraId="38A09D2A" w14:textId="77777777" w:rsidR="00F2259D" w:rsidRPr="00F2259D" w:rsidRDefault="00F2259D" w:rsidP="00F2259D">
            <w:pPr>
              <w:rPr>
                <w:bCs/>
              </w:rPr>
            </w:pPr>
            <w:r w:rsidRPr="00F2259D">
              <w:rPr>
                <w:bCs/>
              </w:rPr>
              <w:t xml:space="preserve">Data protection and security (including what </w:t>
            </w:r>
            <w:hyperlink r:id="rId10" w:history="1">
              <w:r w:rsidRPr="00F2259D">
                <w:rPr>
                  <w:rStyle w:val="Hyperlink"/>
                  <w:bCs/>
                </w:rPr>
                <w:t>General Data Protection Regulation</w:t>
              </w:r>
            </w:hyperlink>
            <w:r w:rsidRPr="00F2259D">
              <w:rPr>
                <w:bCs/>
              </w:rPr>
              <w:t xml:space="preserve"> (GDPR) is and how to comply with the regulation) </w:t>
            </w:r>
          </w:p>
        </w:tc>
        <w:tc>
          <w:tcPr>
            <w:tcW w:w="1134" w:type="dxa"/>
            <w:shd w:val="clear" w:color="auto" w:fill="auto"/>
          </w:tcPr>
          <w:p w14:paraId="04BA2C74" w14:textId="77777777" w:rsidR="00F2259D" w:rsidRPr="00F2259D" w:rsidRDefault="00F2259D" w:rsidP="00F2259D">
            <w:pPr>
              <w:rPr>
                <w:b/>
              </w:rPr>
            </w:pPr>
          </w:p>
        </w:tc>
        <w:tc>
          <w:tcPr>
            <w:tcW w:w="1701" w:type="dxa"/>
            <w:shd w:val="clear" w:color="auto" w:fill="auto"/>
          </w:tcPr>
          <w:p w14:paraId="75480999" w14:textId="77777777" w:rsidR="00F2259D" w:rsidRPr="00F2259D" w:rsidRDefault="00F2259D" w:rsidP="00F2259D">
            <w:pPr>
              <w:rPr>
                <w:b/>
              </w:rPr>
            </w:pPr>
          </w:p>
        </w:tc>
        <w:tc>
          <w:tcPr>
            <w:tcW w:w="3979" w:type="dxa"/>
            <w:shd w:val="clear" w:color="auto" w:fill="auto"/>
          </w:tcPr>
          <w:p w14:paraId="67A519E8" w14:textId="77777777" w:rsidR="00F2259D" w:rsidRPr="00F2259D" w:rsidRDefault="00F2259D" w:rsidP="00F2259D">
            <w:pPr>
              <w:rPr>
                <w:b/>
              </w:rPr>
            </w:pPr>
          </w:p>
        </w:tc>
      </w:tr>
      <w:bookmarkEnd w:id="0"/>
      <w:tr w:rsidR="00F2259D" w:rsidRPr="00F2259D" w14:paraId="24006632" w14:textId="77777777" w:rsidTr="007A2B54">
        <w:tc>
          <w:tcPr>
            <w:tcW w:w="7083" w:type="dxa"/>
            <w:shd w:val="clear" w:color="auto" w:fill="auto"/>
          </w:tcPr>
          <w:p w14:paraId="41040C0F" w14:textId="24A8E5FB" w:rsidR="00F2259D" w:rsidRPr="00F2259D" w:rsidRDefault="00F2259D" w:rsidP="00F2259D">
            <w:pPr>
              <w:rPr>
                <w:bCs/>
              </w:rPr>
            </w:pPr>
            <w:r>
              <w:rPr>
                <w:bCs/>
              </w:rPr>
              <w:t>Safeguarding, c</w:t>
            </w:r>
            <w:r w:rsidRPr="00F2259D">
              <w:rPr>
                <w:bCs/>
              </w:rPr>
              <w:t>onfidentiality and other ethical considerations</w:t>
            </w:r>
          </w:p>
        </w:tc>
        <w:tc>
          <w:tcPr>
            <w:tcW w:w="1134" w:type="dxa"/>
            <w:shd w:val="clear" w:color="auto" w:fill="auto"/>
          </w:tcPr>
          <w:p w14:paraId="534F639B" w14:textId="77777777" w:rsidR="00F2259D" w:rsidRPr="00F2259D" w:rsidRDefault="00F2259D" w:rsidP="00F2259D"/>
        </w:tc>
        <w:tc>
          <w:tcPr>
            <w:tcW w:w="1701" w:type="dxa"/>
            <w:shd w:val="clear" w:color="auto" w:fill="auto"/>
          </w:tcPr>
          <w:p w14:paraId="27AD0814" w14:textId="77777777" w:rsidR="00F2259D" w:rsidRPr="00F2259D" w:rsidRDefault="00F2259D" w:rsidP="00F2259D"/>
        </w:tc>
        <w:tc>
          <w:tcPr>
            <w:tcW w:w="3979" w:type="dxa"/>
            <w:shd w:val="clear" w:color="auto" w:fill="auto"/>
          </w:tcPr>
          <w:p w14:paraId="341BA7C8" w14:textId="77777777" w:rsidR="00F2259D" w:rsidRPr="00F2259D" w:rsidRDefault="00F2259D" w:rsidP="00F2259D"/>
        </w:tc>
      </w:tr>
      <w:tr w:rsidR="00F2259D" w:rsidRPr="00F2259D" w14:paraId="52A015FF" w14:textId="77777777" w:rsidTr="007A2B54">
        <w:tc>
          <w:tcPr>
            <w:tcW w:w="7083" w:type="dxa"/>
            <w:shd w:val="clear" w:color="auto" w:fill="auto"/>
          </w:tcPr>
          <w:p w14:paraId="10B62CC9" w14:textId="77777777" w:rsidR="00F2259D" w:rsidRPr="00F2259D" w:rsidRDefault="00F2259D" w:rsidP="00F2259D">
            <w:pPr>
              <w:rPr>
                <w:bCs/>
              </w:rPr>
            </w:pPr>
            <w:r w:rsidRPr="00F2259D">
              <w:rPr>
                <w:bCs/>
              </w:rPr>
              <w:t xml:space="preserve">Research data management  </w:t>
            </w:r>
          </w:p>
        </w:tc>
        <w:tc>
          <w:tcPr>
            <w:tcW w:w="1134" w:type="dxa"/>
            <w:shd w:val="clear" w:color="auto" w:fill="auto"/>
          </w:tcPr>
          <w:p w14:paraId="37E0CC40" w14:textId="77777777" w:rsidR="00F2259D" w:rsidRPr="00F2259D" w:rsidRDefault="00F2259D" w:rsidP="00F2259D"/>
        </w:tc>
        <w:tc>
          <w:tcPr>
            <w:tcW w:w="1701" w:type="dxa"/>
            <w:shd w:val="clear" w:color="auto" w:fill="auto"/>
          </w:tcPr>
          <w:p w14:paraId="460873B0" w14:textId="77777777" w:rsidR="00F2259D" w:rsidRPr="00F2259D" w:rsidRDefault="00F2259D" w:rsidP="00F2259D"/>
        </w:tc>
        <w:tc>
          <w:tcPr>
            <w:tcW w:w="3979" w:type="dxa"/>
            <w:shd w:val="clear" w:color="auto" w:fill="auto"/>
          </w:tcPr>
          <w:p w14:paraId="4D4B08DE" w14:textId="77777777" w:rsidR="00F2259D" w:rsidRPr="00F2259D" w:rsidRDefault="00F2259D" w:rsidP="00F2259D"/>
        </w:tc>
      </w:tr>
      <w:tr w:rsidR="00F2259D" w:rsidRPr="00F2259D" w14:paraId="10EBDC5D" w14:textId="77777777" w:rsidTr="007A2B54">
        <w:tc>
          <w:tcPr>
            <w:tcW w:w="7083" w:type="dxa"/>
            <w:shd w:val="clear" w:color="auto" w:fill="auto"/>
          </w:tcPr>
          <w:p w14:paraId="6278C04F" w14:textId="77777777" w:rsidR="00F2259D" w:rsidRPr="00F2259D" w:rsidRDefault="00F2259D" w:rsidP="00F2259D">
            <w:pPr>
              <w:rPr>
                <w:bCs/>
              </w:rPr>
            </w:pPr>
            <w:r w:rsidRPr="00F2259D">
              <w:rPr>
                <w:bCs/>
              </w:rPr>
              <w:t xml:space="preserve">Equality and diversity </w:t>
            </w:r>
          </w:p>
        </w:tc>
        <w:tc>
          <w:tcPr>
            <w:tcW w:w="1134" w:type="dxa"/>
            <w:shd w:val="clear" w:color="auto" w:fill="auto"/>
          </w:tcPr>
          <w:p w14:paraId="4D768D63" w14:textId="77777777" w:rsidR="00F2259D" w:rsidRPr="00F2259D" w:rsidRDefault="00F2259D" w:rsidP="00F2259D"/>
        </w:tc>
        <w:tc>
          <w:tcPr>
            <w:tcW w:w="1701" w:type="dxa"/>
            <w:shd w:val="clear" w:color="auto" w:fill="auto"/>
          </w:tcPr>
          <w:p w14:paraId="581ADE03" w14:textId="77777777" w:rsidR="00F2259D" w:rsidRPr="00F2259D" w:rsidRDefault="00F2259D" w:rsidP="00F2259D"/>
        </w:tc>
        <w:tc>
          <w:tcPr>
            <w:tcW w:w="3979" w:type="dxa"/>
            <w:shd w:val="clear" w:color="auto" w:fill="auto"/>
          </w:tcPr>
          <w:p w14:paraId="19C40B22" w14:textId="77777777" w:rsidR="00F2259D" w:rsidRPr="00F2259D" w:rsidRDefault="00F2259D" w:rsidP="00F2259D"/>
        </w:tc>
      </w:tr>
      <w:tr w:rsidR="00F2259D" w:rsidRPr="00F2259D" w14:paraId="0E315320" w14:textId="77777777" w:rsidTr="007A2B54">
        <w:tc>
          <w:tcPr>
            <w:tcW w:w="7083" w:type="dxa"/>
            <w:shd w:val="clear" w:color="auto" w:fill="auto"/>
          </w:tcPr>
          <w:p w14:paraId="43719A6D" w14:textId="77777777" w:rsidR="00F2259D" w:rsidRPr="00F2259D" w:rsidRDefault="00F2259D" w:rsidP="00F2259D">
            <w:pPr>
              <w:rPr>
                <w:bCs/>
              </w:rPr>
            </w:pPr>
            <w:r w:rsidRPr="00F2259D">
              <w:rPr>
                <w:bCs/>
              </w:rPr>
              <w:t>Virtual communication skills</w:t>
            </w:r>
          </w:p>
        </w:tc>
        <w:tc>
          <w:tcPr>
            <w:tcW w:w="1134" w:type="dxa"/>
            <w:shd w:val="clear" w:color="auto" w:fill="auto"/>
          </w:tcPr>
          <w:p w14:paraId="783E1BBD" w14:textId="77777777" w:rsidR="00F2259D" w:rsidRPr="00F2259D" w:rsidRDefault="00F2259D" w:rsidP="00F2259D"/>
        </w:tc>
        <w:tc>
          <w:tcPr>
            <w:tcW w:w="1701" w:type="dxa"/>
            <w:shd w:val="clear" w:color="auto" w:fill="auto"/>
          </w:tcPr>
          <w:p w14:paraId="01BB2131" w14:textId="77777777" w:rsidR="00F2259D" w:rsidRPr="00F2259D" w:rsidRDefault="00F2259D" w:rsidP="00F2259D"/>
        </w:tc>
        <w:tc>
          <w:tcPr>
            <w:tcW w:w="3979" w:type="dxa"/>
            <w:shd w:val="clear" w:color="auto" w:fill="auto"/>
          </w:tcPr>
          <w:p w14:paraId="02F50E46" w14:textId="77777777" w:rsidR="00F2259D" w:rsidRPr="00F2259D" w:rsidRDefault="00F2259D" w:rsidP="00F2259D"/>
        </w:tc>
      </w:tr>
      <w:tr w:rsidR="00F2259D" w:rsidRPr="00F2259D" w14:paraId="0E86915B" w14:textId="77777777" w:rsidTr="007A2B54">
        <w:tc>
          <w:tcPr>
            <w:tcW w:w="7083" w:type="dxa"/>
            <w:shd w:val="clear" w:color="auto" w:fill="auto"/>
          </w:tcPr>
          <w:p w14:paraId="154EA5E0" w14:textId="77777777" w:rsidR="00F2259D" w:rsidRPr="00F2259D" w:rsidRDefault="00F2259D" w:rsidP="00F2259D">
            <w:pPr>
              <w:rPr>
                <w:bCs/>
              </w:rPr>
            </w:pPr>
            <w:r w:rsidRPr="00F2259D">
              <w:rPr>
                <w:bCs/>
              </w:rPr>
              <w:t xml:space="preserve">Communication and active listening </w:t>
            </w:r>
          </w:p>
        </w:tc>
        <w:tc>
          <w:tcPr>
            <w:tcW w:w="1134" w:type="dxa"/>
            <w:shd w:val="clear" w:color="auto" w:fill="auto"/>
          </w:tcPr>
          <w:p w14:paraId="053E3786" w14:textId="77777777" w:rsidR="00F2259D" w:rsidRPr="00F2259D" w:rsidRDefault="00F2259D" w:rsidP="00F2259D"/>
        </w:tc>
        <w:tc>
          <w:tcPr>
            <w:tcW w:w="1701" w:type="dxa"/>
            <w:shd w:val="clear" w:color="auto" w:fill="auto"/>
          </w:tcPr>
          <w:p w14:paraId="3EE4B2FD" w14:textId="77777777" w:rsidR="00F2259D" w:rsidRPr="00F2259D" w:rsidRDefault="00F2259D" w:rsidP="00F2259D"/>
        </w:tc>
        <w:tc>
          <w:tcPr>
            <w:tcW w:w="3979" w:type="dxa"/>
            <w:shd w:val="clear" w:color="auto" w:fill="auto"/>
          </w:tcPr>
          <w:p w14:paraId="66B37B1A" w14:textId="77777777" w:rsidR="00F2259D" w:rsidRPr="00F2259D" w:rsidRDefault="00F2259D" w:rsidP="00F2259D"/>
        </w:tc>
      </w:tr>
      <w:tr w:rsidR="00F2259D" w:rsidRPr="00F2259D" w14:paraId="625DFAE0" w14:textId="77777777" w:rsidTr="007A2B54">
        <w:tc>
          <w:tcPr>
            <w:tcW w:w="7083" w:type="dxa"/>
            <w:shd w:val="clear" w:color="auto" w:fill="auto"/>
          </w:tcPr>
          <w:p w14:paraId="5B82FBAA" w14:textId="77777777" w:rsidR="00F2259D" w:rsidRPr="00F2259D" w:rsidRDefault="00F2259D" w:rsidP="00F2259D">
            <w:pPr>
              <w:rPr>
                <w:bCs/>
              </w:rPr>
            </w:pPr>
            <w:r w:rsidRPr="00F2259D">
              <w:rPr>
                <w:bCs/>
              </w:rPr>
              <w:t xml:space="preserve">Critical thinking </w:t>
            </w:r>
          </w:p>
        </w:tc>
        <w:tc>
          <w:tcPr>
            <w:tcW w:w="1134" w:type="dxa"/>
            <w:shd w:val="clear" w:color="auto" w:fill="auto"/>
          </w:tcPr>
          <w:p w14:paraId="4AFD9E05" w14:textId="77777777" w:rsidR="00F2259D" w:rsidRPr="00F2259D" w:rsidRDefault="00F2259D" w:rsidP="00F2259D"/>
        </w:tc>
        <w:tc>
          <w:tcPr>
            <w:tcW w:w="1701" w:type="dxa"/>
            <w:shd w:val="clear" w:color="auto" w:fill="auto"/>
          </w:tcPr>
          <w:p w14:paraId="7EA409EB" w14:textId="77777777" w:rsidR="00F2259D" w:rsidRPr="00F2259D" w:rsidRDefault="00F2259D" w:rsidP="00F2259D"/>
        </w:tc>
        <w:tc>
          <w:tcPr>
            <w:tcW w:w="3979" w:type="dxa"/>
            <w:shd w:val="clear" w:color="auto" w:fill="auto"/>
          </w:tcPr>
          <w:p w14:paraId="761D6FFC" w14:textId="77777777" w:rsidR="00F2259D" w:rsidRPr="00F2259D" w:rsidRDefault="00F2259D" w:rsidP="00F2259D"/>
        </w:tc>
      </w:tr>
      <w:tr w:rsidR="00F2259D" w:rsidRPr="00F2259D" w14:paraId="0FB3A2EE" w14:textId="77777777" w:rsidTr="007A2B54">
        <w:tc>
          <w:tcPr>
            <w:tcW w:w="7083" w:type="dxa"/>
            <w:shd w:val="clear" w:color="auto" w:fill="auto"/>
          </w:tcPr>
          <w:p w14:paraId="4A6E459B" w14:textId="77777777" w:rsidR="00F2259D" w:rsidRPr="00F2259D" w:rsidRDefault="00F2259D" w:rsidP="00F2259D">
            <w:pPr>
              <w:rPr>
                <w:bCs/>
              </w:rPr>
            </w:pPr>
            <w:r w:rsidRPr="00F2259D">
              <w:rPr>
                <w:bCs/>
              </w:rPr>
              <w:t>Providing feedback</w:t>
            </w:r>
          </w:p>
        </w:tc>
        <w:tc>
          <w:tcPr>
            <w:tcW w:w="1134" w:type="dxa"/>
            <w:shd w:val="clear" w:color="auto" w:fill="auto"/>
          </w:tcPr>
          <w:p w14:paraId="03712A2C" w14:textId="77777777" w:rsidR="00F2259D" w:rsidRPr="00F2259D" w:rsidRDefault="00F2259D" w:rsidP="00F2259D"/>
        </w:tc>
        <w:tc>
          <w:tcPr>
            <w:tcW w:w="1701" w:type="dxa"/>
            <w:shd w:val="clear" w:color="auto" w:fill="auto"/>
          </w:tcPr>
          <w:p w14:paraId="276B8BD0" w14:textId="77777777" w:rsidR="00F2259D" w:rsidRPr="00F2259D" w:rsidRDefault="00F2259D" w:rsidP="00F2259D"/>
        </w:tc>
        <w:tc>
          <w:tcPr>
            <w:tcW w:w="3979" w:type="dxa"/>
            <w:shd w:val="clear" w:color="auto" w:fill="auto"/>
          </w:tcPr>
          <w:p w14:paraId="63DF7C62" w14:textId="77777777" w:rsidR="00F2259D" w:rsidRPr="00F2259D" w:rsidRDefault="00F2259D" w:rsidP="00F2259D"/>
        </w:tc>
      </w:tr>
      <w:tr w:rsidR="00F2259D" w:rsidRPr="00F2259D" w14:paraId="7CFAC3EA" w14:textId="77777777" w:rsidTr="00F2259D">
        <w:tc>
          <w:tcPr>
            <w:tcW w:w="13897" w:type="dxa"/>
            <w:gridSpan w:val="4"/>
            <w:shd w:val="clear" w:color="auto" w:fill="E2EFD9" w:themeFill="accent6" w:themeFillTint="33"/>
          </w:tcPr>
          <w:p w14:paraId="797E4A71" w14:textId="77777777" w:rsidR="00F2259D" w:rsidRPr="00F2259D" w:rsidRDefault="00F2259D" w:rsidP="00F2259D">
            <w:pPr>
              <w:pStyle w:val="ListParagraph"/>
              <w:numPr>
                <w:ilvl w:val="0"/>
                <w:numId w:val="5"/>
              </w:numPr>
            </w:pPr>
            <w:r w:rsidRPr="00F2259D">
              <w:rPr>
                <w:b/>
              </w:rPr>
              <w:t>Public involvement in research</w:t>
            </w:r>
          </w:p>
        </w:tc>
      </w:tr>
      <w:tr w:rsidR="00F2259D" w:rsidRPr="00F2259D" w14:paraId="313C0C68" w14:textId="77777777" w:rsidTr="007A2B54">
        <w:tc>
          <w:tcPr>
            <w:tcW w:w="7083" w:type="dxa"/>
          </w:tcPr>
          <w:p w14:paraId="3B3AD361" w14:textId="77777777" w:rsidR="00F2259D" w:rsidRPr="00F2259D" w:rsidRDefault="00F2259D" w:rsidP="00F2259D">
            <w:pPr>
              <w:rPr>
                <w:bCs/>
              </w:rPr>
            </w:pPr>
            <w:r w:rsidRPr="00F2259D">
              <w:rPr>
                <w:bCs/>
              </w:rPr>
              <w:t xml:space="preserve">Reviewing and providing feedback on research documents </w:t>
            </w:r>
          </w:p>
        </w:tc>
        <w:tc>
          <w:tcPr>
            <w:tcW w:w="1134" w:type="dxa"/>
          </w:tcPr>
          <w:p w14:paraId="5ACC1551" w14:textId="77777777" w:rsidR="00F2259D" w:rsidRPr="00F2259D" w:rsidRDefault="00F2259D" w:rsidP="00F2259D"/>
        </w:tc>
        <w:tc>
          <w:tcPr>
            <w:tcW w:w="1701" w:type="dxa"/>
          </w:tcPr>
          <w:p w14:paraId="625A9F89" w14:textId="77777777" w:rsidR="00F2259D" w:rsidRPr="00F2259D" w:rsidRDefault="00F2259D" w:rsidP="00F2259D"/>
        </w:tc>
        <w:tc>
          <w:tcPr>
            <w:tcW w:w="3979" w:type="dxa"/>
          </w:tcPr>
          <w:p w14:paraId="49A7462D" w14:textId="77777777" w:rsidR="00F2259D" w:rsidRPr="00F2259D" w:rsidRDefault="00F2259D" w:rsidP="00F2259D"/>
        </w:tc>
      </w:tr>
      <w:tr w:rsidR="00F2259D" w:rsidRPr="00F2259D" w14:paraId="6440A0AD" w14:textId="77777777" w:rsidTr="007A2B54">
        <w:tc>
          <w:tcPr>
            <w:tcW w:w="7083" w:type="dxa"/>
          </w:tcPr>
          <w:p w14:paraId="67B4C660" w14:textId="77777777" w:rsidR="00F2259D" w:rsidRPr="00F2259D" w:rsidRDefault="00F2259D" w:rsidP="00F2259D">
            <w:pPr>
              <w:rPr>
                <w:bCs/>
              </w:rPr>
            </w:pPr>
            <w:r w:rsidRPr="00F2259D">
              <w:rPr>
                <w:bCs/>
              </w:rPr>
              <w:t>Working as part of a research team</w:t>
            </w:r>
          </w:p>
        </w:tc>
        <w:tc>
          <w:tcPr>
            <w:tcW w:w="1134" w:type="dxa"/>
          </w:tcPr>
          <w:p w14:paraId="1D2B2D7D" w14:textId="77777777" w:rsidR="00F2259D" w:rsidRPr="00F2259D" w:rsidRDefault="00F2259D" w:rsidP="00F2259D"/>
        </w:tc>
        <w:tc>
          <w:tcPr>
            <w:tcW w:w="1701" w:type="dxa"/>
          </w:tcPr>
          <w:p w14:paraId="1C7CDB5F" w14:textId="77777777" w:rsidR="00F2259D" w:rsidRPr="00F2259D" w:rsidRDefault="00F2259D" w:rsidP="00F2259D"/>
        </w:tc>
        <w:tc>
          <w:tcPr>
            <w:tcW w:w="3979" w:type="dxa"/>
          </w:tcPr>
          <w:p w14:paraId="7CF87F82" w14:textId="77777777" w:rsidR="00F2259D" w:rsidRPr="00F2259D" w:rsidRDefault="00F2259D" w:rsidP="00F2259D"/>
        </w:tc>
      </w:tr>
      <w:tr w:rsidR="00F2259D" w:rsidRPr="00F2259D" w14:paraId="40E81767" w14:textId="77777777" w:rsidTr="007A2B54">
        <w:tc>
          <w:tcPr>
            <w:tcW w:w="7083" w:type="dxa"/>
          </w:tcPr>
          <w:p w14:paraId="1E60EFD5" w14:textId="4C372834" w:rsidR="00F2259D" w:rsidRPr="00F2259D" w:rsidRDefault="00F2259D" w:rsidP="00F2259D">
            <w:pPr>
              <w:rPr>
                <w:bCs/>
              </w:rPr>
            </w:pPr>
            <w:r w:rsidRPr="00F2259D">
              <w:rPr>
                <w:bCs/>
              </w:rPr>
              <w:t>How the public</w:t>
            </w:r>
            <w:r w:rsidR="008E0FBD">
              <w:rPr>
                <w:bCs/>
              </w:rPr>
              <w:t xml:space="preserve"> is</w:t>
            </w:r>
            <w:r w:rsidRPr="00F2259D">
              <w:rPr>
                <w:bCs/>
              </w:rPr>
              <w:t xml:space="preserve"> involved across the research cycle</w:t>
            </w:r>
          </w:p>
        </w:tc>
        <w:tc>
          <w:tcPr>
            <w:tcW w:w="1134" w:type="dxa"/>
          </w:tcPr>
          <w:p w14:paraId="07DD6FD6" w14:textId="77777777" w:rsidR="00F2259D" w:rsidRPr="00F2259D" w:rsidRDefault="00F2259D" w:rsidP="00F2259D"/>
        </w:tc>
        <w:tc>
          <w:tcPr>
            <w:tcW w:w="1701" w:type="dxa"/>
          </w:tcPr>
          <w:p w14:paraId="551813B9" w14:textId="77777777" w:rsidR="00F2259D" w:rsidRPr="00F2259D" w:rsidRDefault="00F2259D" w:rsidP="00F2259D"/>
        </w:tc>
        <w:tc>
          <w:tcPr>
            <w:tcW w:w="3979" w:type="dxa"/>
          </w:tcPr>
          <w:p w14:paraId="17B975C7" w14:textId="77777777" w:rsidR="00F2259D" w:rsidRPr="00F2259D" w:rsidRDefault="00F2259D" w:rsidP="00F2259D"/>
        </w:tc>
      </w:tr>
      <w:tr w:rsidR="00F2259D" w:rsidRPr="00F2259D" w14:paraId="200C2247" w14:textId="77777777" w:rsidTr="00F2259D">
        <w:tc>
          <w:tcPr>
            <w:tcW w:w="13897" w:type="dxa"/>
            <w:gridSpan w:val="4"/>
            <w:shd w:val="clear" w:color="auto" w:fill="E2EFD9" w:themeFill="accent6" w:themeFillTint="33"/>
          </w:tcPr>
          <w:p w14:paraId="22D6A888" w14:textId="37C820D0" w:rsidR="00F2259D" w:rsidRPr="00F2259D" w:rsidRDefault="00F2259D" w:rsidP="00F2259D">
            <w:pPr>
              <w:pStyle w:val="ListParagraph"/>
              <w:numPr>
                <w:ilvl w:val="0"/>
                <w:numId w:val="5"/>
              </w:numPr>
            </w:pPr>
            <w:r w:rsidRPr="00F2259D">
              <w:rPr>
                <w:b/>
              </w:rPr>
              <w:t>The research cycle</w:t>
            </w:r>
            <w:r>
              <w:rPr>
                <w:b/>
              </w:rPr>
              <w:t xml:space="preserve"> (see diagram at end of document)</w:t>
            </w:r>
          </w:p>
        </w:tc>
      </w:tr>
      <w:tr w:rsidR="00F2259D" w:rsidRPr="00F2259D" w14:paraId="4E277B7F" w14:textId="77777777" w:rsidTr="007A2B54">
        <w:tc>
          <w:tcPr>
            <w:tcW w:w="7083" w:type="dxa"/>
          </w:tcPr>
          <w:p w14:paraId="0C8BD277" w14:textId="77777777" w:rsidR="00F2259D" w:rsidRPr="00F2259D" w:rsidRDefault="00F2259D" w:rsidP="00F2259D">
            <w:pPr>
              <w:rPr>
                <w:bCs/>
              </w:rPr>
            </w:pPr>
            <w:r w:rsidRPr="00F2259D">
              <w:rPr>
                <w:bCs/>
              </w:rPr>
              <w:t>Planning research and research funding</w:t>
            </w:r>
          </w:p>
        </w:tc>
        <w:tc>
          <w:tcPr>
            <w:tcW w:w="1134" w:type="dxa"/>
          </w:tcPr>
          <w:p w14:paraId="6B15DC72" w14:textId="77777777" w:rsidR="00F2259D" w:rsidRPr="00F2259D" w:rsidRDefault="00F2259D" w:rsidP="00F2259D"/>
        </w:tc>
        <w:tc>
          <w:tcPr>
            <w:tcW w:w="1701" w:type="dxa"/>
          </w:tcPr>
          <w:p w14:paraId="40B6EA9D" w14:textId="77777777" w:rsidR="00F2259D" w:rsidRPr="00F2259D" w:rsidRDefault="00F2259D" w:rsidP="00F2259D"/>
        </w:tc>
        <w:tc>
          <w:tcPr>
            <w:tcW w:w="3979" w:type="dxa"/>
          </w:tcPr>
          <w:p w14:paraId="445363C6" w14:textId="77777777" w:rsidR="00F2259D" w:rsidRPr="00F2259D" w:rsidRDefault="00F2259D" w:rsidP="00F2259D"/>
        </w:tc>
      </w:tr>
      <w:tr w:rsidR="00F2259D" w:rsidRPr="00F2259D" w14:paraId="3BA991D8" w14:textId="77777777" w:rsidTr="007A2B54">
        <w:tc>
          <w:tcPr>
            <w:tcW w:w="7083" w:type="dxa"/>
          </w:tcPr>
          <w:p w14:paraId="5BB9856F" w14:textId="77777777" w:rsidR="00F2259D" w:rsidRPr="00F2259D" w:rsidRDefault="00F2259D" w:rsidP="00F2259D">
            <w:pPr>
              <w:rPr>
                <w:bCs/>
              </w:rPr>
            </w:pPr>
            <w:r w:rsidRPr="00F2259D">
              <w:rPr>
                <w:bCs/>
              </w:rPr>
              <w:t>Obtaining research ethics</w:t>
            </w:r>
          </w:p>
        </w:tc>
        <w:tc>
          <w:tcPr>
            <w:tcW w:w="1134" w:type="dxa"/>
          </w:tcPr>
          <w:p w14:paraId="7740EC68" w14:textId="77777777" w:rsidR="00F2259D" w:rsidRPr="00F2259D" w:rsidRDefault="00F2259D" w:rsidP="00F2259D"/>
        </w:tc>
        <w:tc>
          <w:tcPr>
            <w:tcW w:w="1701" w:type="dxa"/>
          </w:tcPr>
          <w:p w14:paraId="10BA4001" w14:textId="77777777" w:rsidR="00F2259D" w:rsidRPr="00F2259D" w:rsidRDefault="00F2259D" w:rsidP="00F2259D"/>
        </w:tc>
        <w:tc>
          <w:tcPr>
            <w:tcW w:w="3979" w:type="dxa"/>
          </w:tcPr>
          <w:p w14:paraId="54362155" w14:textId="77777777" w:rsidR="00F2259D" w:rsidRPr="00F2259D" w:rsidRDefault="00F2259D" w:rsidP="00F2259D"/>
        </w:tc>
      </w:tr>
      <w:tr w:rsidR="00F2259D" w:rsidRPr="00F2259D" w14:paraId="2EE84DB0" w14:textId="77777777" w:rsidTr="007A2B54">
        <w:tc>
          <w:tcPr>
            <w:tcW w:w="7083" w:type="dxa"/>
          </w:tcPr>
          <w:p w14:paraId="734CEEBF" w14:textId="77777777" w:rsidR="00F2259D" w:rsidRPr="00F2259D" w:rsidRDefault="00F2259D" w:rsidP="00F2259D">
            <w:pPr>
              <w:rPr>
                <w:bCs/>
              </w:rPr>
            </w:pPr>
            <w:r w:rsidRPr="00F2259D">
              <w:rPr>
                <w:bCs/>
              </w:rPr>
              <w:t>Research design and methods</w:t>
            </w:r>
          </w:p>
        </w:tc>
        <w:tc>
          <w:tcPr>
            <w:tcW w:w="1134" w:type="dxa"/>
          </w:tcPr>
          <w:p w14:paraId="69700913" w14:textId="77777777" w:rsidR="00F2259D" w:rsidRPr="00F2259D" w:rsidRDefault="00F2259D" w:rsidP="00F2259D"/>
        </w:tc>
        <w:tc>
          <w:tcPr>
            <w:tcW w:w="1701" w:type="dxa"/>
          </w:tcPr>
          <w:p w14:paraId="0A190921" w14:textId="77777777" w:rsidR="00F2259D" w:rsidRPr="00F2259D" w:rsidRDefault="00F2259D" w:rsidP="00F2259D"/>
        </w:tc>
        <w:tc>
          <w:tcPr>
            <w:tcW w:w="3979" w:type="dxa"/>
          </w:tcPr>
          <w:p w14:paraId="7D7FE7B0" w14:textId="77777777" w:rsidR="00F2259D" w:rsidRPr="00F2259D" w:rsidRDefault="00F2259D" w:rsidP="00F2259D"/>
        </w:tc>
      </w:tr>
      <w:tr w:rsidR="00F2259D" w:rsidRPr="00F2259D" w14:paraId="3C45AF85" w14:textId="77777777" w:rsidTr="007A2B54">
        <w:tc>
          <w:tcPr>
            <w:tcW w:w="7083" w:type="dxa"/>
          </w:tcPr>
          <w:p w14:paraId="20F9316E" w14:textId="77777777" w:rsidR="00F2259D" w:rsidRPr="00F2259D" w:rsidRDefault="00F2259D" w:rsidP="00F2259D">
            <w:pPr>
              <w:rPr>
                <w:bCs/>
              </w:rPr>
            </w:pPr>
            <w:r w:rsidRPr="00F2259D">
              <w:rPr>
                <w:bCs/>
              </w:rPr>
              <w:t>Undertaking research</w:t>
            </w:r>
          </w:p>
        </w:tc>
        <w:tc>
          <w:tcPr>
            <w:tcW w:w="1134" w:type="dxa"/>
          </w:tcPr>
          <w:p w14:paraId="12EA104C" w14:textId="77777777" w:rsidR="00F2259D" w:rsidRPr="00F2259D" w:rsidRDefault="00F2259D" w:rsidP="00F2259D"/>
        </w:tc>
        <w:tc>
          <w:tcPr>
            <w:tcW w:w="1701" w:type="dxa"/>
          </w:tcPr>
          <w:p w14:paraId="387FE417" w14:textId="77777777" w:rsidR="00F2259D" w:rsidRPr="00F2259D" w:rsidRDefault="00F2259D" w:rsidP="00F2259D"/>
        </w:tc>
        <w:tc>
          <w:tcPr>
            <w:tcW w:w="3979" w:type="dxa"/>
          </w:tcPr>
          <w:p w14:paraId="1D5E0DD7" w14:textId="77777777" w:rsidR="00F2259D" w:rsidRPr="00F2259D" w:rsidRDefault="00F2259D" w:rsidP="00F2259D"/>
        </w:tc>
      </w:tr>
      <w:tr w:rsidR="00F2259D" w:rsidRPr="00F2259D" w14:paraId="4B4AE75C" w14:textId="77777777" w:rsidTr="007A2B54">
        <w:tc>
          <w:tcPr>
            <w:tcW w:w="7083" w:type="dxa"/>
          </w:tcPr>
          <w:p w14:paraId="586B66EB" w14:textId="77777777" w:rsidR="00F2259D" w:rsidRPr="00F2259D" w:rsidRDefault="00F2259D" w:rsidP="00F2259D">
            <w:pPr>
              <w:rPr>
                <w:bCs/>
              </w:rPr>
            </w:pPr>
            <w:r w:rsidRPr="00F2259D">
              <w:rPr>
                <w:bCs/>
              </w:rPr>
              <w:t xml:space="preserve">Sharing and implementing research findings </w:t>
            </w:r>
          </w:p>
        </w:tc>
        <w:tc>
          <w:tcPr>
            <w:tcW w:w="1134" w:type="dxa"/>
          </w:tcPr>
          <w:p w14:paraId="2B582AE7" w14:textId="77777777" w:rsidR="00F2259D" w:rsidRPr="00F2259D" w:rsidRDefault="00F2259D" w:rsidP="00F2259D"/>
        </w:tc>
        <w:tc>
          <w:tcPr>
            <w:tcW w:w="1701" w:type="dxa"/>
          </w:tcPr>
          <w:p w14:paraId="7072981D" w14:textId="77777777" w:rsidR="00F2259D" w:rsidRPr="00F2259D" w:rsidRDefault="00F2259D" w:rsidP="00F2259D"/>
        </w:tc>
        <w:tc>
          <w:tcPr>
            <w:tcW w:w="3979" w:type="dxa"/>
          </w:tcPr>
          <w:p w14:paraId="77427336" w14:textId="77777777" w:rsidR="00F2259D" w:rsidRPr="00F2259D" w:rsidRDefault="00F2259D" w:rsidP="00F2259D"/>
        </w:tc>
      </w:tr>
      <w:tr w:rsidR="00F2259D" w:rsidRPr="00F2259D" w14:paraId="16351820" w14:textId="77777777" w:rsidTr="007A2B54">
        <w:tc>
          <w:tcPr>
            <w:tcW w:w="7083" w:type="dxa"/>
          </w:tcPr>
          <w:p w14:paraId="139AA14C" w14:textId="77777777" w:rsidR="00F2259D" w:rsidRPr="00F2259D" w:rsidRDefault="00F2259D" w:rsidP="00F2259D">
            <w:pPr>
              <w:rPr>
                <w:bCs/>
              </w:rPr>
            </w:pPr>
            <w:r w:rsidRPr="00F2259D">
              <w:rPr>
                <w:bCs/>
              </w:rPr>
              <w:t xml:space="preserve">Evaluating and capturing impact of research </w:t>
            </w:r>
          </w:p>
        </w:tc>
        <w:tc>
          <w:tcPr>
            <w:tcW w:w="1134" w:type="dxa"/>
          </w:tcPr>
          <w:p w14:paraId="2E2A912A" w14:textId="77777777" w:rsidR="00F2259D" w:rsidRPr="00F2259D" w:rsidRDefault="00F2259D" w:rsidP="00F2259D"/>
        </w:tc>
        <w:tc>
          <w:tcPr>
            <w:tcW w:w="1701" w:type="dxa"/>
          </w:tcPr>
          <w:p w14:paraId="320FC6B5" w14:textId="77777777" w:rsidR="00F2259D" w:rsidRPr="00F2259D" w:rsidRDefault="00F2259D" w:rsidP="00F2259D"/>
        </w:tc>
        <w:tc>
          <w:tcPr>
            <w:tcW w:w="3979" w:type="dxa"/>
          </w:tcPr>
          <w:p w14:paraId="2246EE6A" w14:textId="77777777" w:rsidR="00F2259D" w:rsidRPr="00F2259D" w:rsidRDefault="00F2259D" w:rsidP="00F2259D"/>
        </w:tc>
      </w:tr>
      <w:tr w:rsidR="00F2259D" w:rsidRPr="00F2259D" w14:paraId="14E70406" w14:textId="77777777" w:rsidTr="00F2259D">
        <w:tc>
          <w:tcPr>
            <w:tcW w:w="13897" w:type="dxa"/>
            <w:gridSpan w:val="4"/>
            <w:shd w:val="clear" w:color="auto" w:fill="E2EFD9" w:themeFill="accent6" w:themeFillTint="33"/>
          </w:tcPr>
          <w:p w14:paraId="0DEB3F45" w14:textId="77777777" w:rsidR="00F2259D" w:rsidRPr="00F2259D" w:rsidRDefault="00F2259D" w:rsidP="00F2259D">
            <w:pPr>
              <w:pStyle w:val="ListParagraph"/>
              <w:numPr>
                <w:ilvl w:val="0"/>
                <w:numId w:val="5"/>
              </w:numPr>
            </w:pPr>
            <w:r w:rsidRPr="00F2259D">
              <w:rPr>
                <w:b/>
              </w:rPr>
              <w:t>Specific research skills</w:t>
            </w:r>
          </w:p>
        </w:tc>
      </w:tr>
      <w:tr w:rsidR="00807F58" w:rsidRPr="00F2259D" w14:paraId="3A4DEC9B" w14:textId="77777777" w:rsidTr="006D2593">
        <w:tc>
          <w:tcPr>
            <w:tcW w:w="13897" w:type="dxa"/>
            <w:gridSpan w:val="4"/>
          </w:tcPr>
          <w:p w14:paraId="41497658" w14:textId="2AC2117D" w:rsidR="00807F58" w:rsidRPr="00F2259D" w:rsidRDefault="00807F58" w:rsidP="00F2259D">
            <w:r>
              <w:rPr>
                <w:bCs/>
              </w:rPr>
              <w:t>[Add here any specific research skills you might like public members to be involved in – examples provided below]</w:t>
            </w:r>
          </w:p>
        </w:tc>
      </w:tr>
      <w:tr w:rsidR="00D1437C" w:rsidRPr="00F2259D" w14:paraId="532EC483" w14:textId="77777777" w:rsidTr="007A2B54">
        <w:tc>
          <w:tcPr>
            <w:tcW w:w="7083" w:type="dxa"/>
          </w:tcPr>
          <w:p w14:paraId="7D92185E" w14:textId="77777777" w:rsidR="00F2259D" w:rsidRPr="00F2259D" w:rsidRDefault="00F2259D" w:rsidP="00F2259D">
            <w:pPr>
              <w:rPr>
                <w:bCs/>
              </w:rPr>
            </w:pPr>
            <w:r w:rsidRPr="00F2259D">
              <w:rPr>
                <w:bCs/>
              </w:rPr>
              <w:t>Qualitative research (theory and background)</w:t>
            </w:r>
          </w:p>
        </w:tc>
        <w:tc>
          <w:tcPr>
            <w:tcW w:w="1134" w:type="dxa"/>
          </w:tcPr>
          <w:p w14:paraId="68BDC535" w14:textId="77777777" w:rsidR="00F2259D" w:rsidRPr="00F2259D" w:rsidRDefault="00F2259D" w:rsidP="00F2259D"/>
        </w:tc>
        <w:tc>
          <w:tcPr>
            <w:tcW w:w="1701" w:type="dxa"/>
          </w:tcPr>
          <w:p w14:paraId="53437438" w14:textId="77777777" w:rsidR="00F2259D" w:rsidRPr="00F2259D" w:rsidRDefault="00F2259D" w:rsidP="00F2259D"/>
        </w:tc>
        <w:tc>
          <w:tcPr>
            <w:tcW w:w="3979" w:type="dxa"/>
          </w:tcPr>
          <w:p w14:paraId="5DCE6CBF" w14:textId="77777777" w:rsidR="00F2259D" w:rsidRPr="00F2259D" w:rsidRDefault="00F2259D" w:rsidP="00F2259D"/>
        </w:tc>
      </w:tr>
      <w:tr w:rsidR="00F2259D" w:rsidRPr="00F2259D" w14:paraId="70E785CB" w14:textId="77777777" w:rsidTr="007A2B54">
        <w:tc>
          <w:tcPr>
            <w:tcW w:w="7083" w:type="dxa"/>
          </w:tcPr>
          <w:p w14:paraId="647C152A" w14:textId="068D0805" w:rsidR="00F2259D" w:rsidRPr="00F2259D" w:rsidRDefault="00F2259D" w:rsidP="00F2259D">
            <w:pPr>
              <w:rPr>
                <w:bCs/>
              </w:rPr>
            </w:pPr>
            <w:r w:rsidRPr="00F2259D">
              <w:rPr>
                <w:bCs/>
              </w:rPr>
              <w:t xml:space="preserve">Qualitative data analysis </w:t>
            </w:r>
            <w:r w:rsidR="008121A7">
              <w:rPr>
                <w:bCs/>
              </w:rPr>
              <w:t>(interpreting findings)</w:t>
            </w:r>
          </w:p>
        </w:tc>
        <w:tc>
          <w:tcPr>
            <w:tcW w:w="1134" w:type="dxa"/>
          </w:tcPr>
          <w:p w14:paraId="0744D935" w14:textId="77777777" w:rsidR="00F2259D" w:rsidRPr="00F2259D" w:rsidRDefault="00F2259D" w:rsidP="00F2259D"/>
        </w:tc>
        <w:tc>
          <w:tcPr>
            <w:tcW w:w="1701" w:type="dxa"/>
          </w:tcPr>
          <w:p w14:paraId="774D7DC6" w14:textId="77777777" w:rsidR="00F2259D" w:rsidRPr="00F2259D" w:rsidRDefault="00F2259D" w:rsidP="00F2259D"/>
        </w:tc>
        <w:tc>
          <w:tcPr>
            <w:tcW w:w="3979" w:type="dxa"/>
          </w:tcPr>
          <w:p w14:paraId="72DF059E" w14:textId="77777777" w:rsidR="00F2259D" w:rsidRPr="00F2259D" w:rsidRDefault="00F2259D" w:rsidP="00F2259D"/>
        </w:tc>
      </w:tr>
      <w:tr w:rsidR="00F2259D" w:rsidRPr="00F2259D" w14:paraId="29DDEA0F" w14:textId="77777777" w:rsidTr="007A2B54">
        <w:tc>
          <w:tcPr>
            <w:tcW w:w="7083" w:type="dxa"/>
          </w:tcPr>
          <w:p w14:paraId="7D049F46" w14:textId="77777777" w:rsidR="00F2259D" w:rsidRPr="00F2259D" w:rsidRDefault="00F2259D" w:rsidP="00F2259D">
            <w:pPr>
              <w:rPr>
                <w:bCs/>
              </w:rPr>
            </w:pPr>
            <w:r w:rsidRPr="00F2259D">
              <w:rPr>
                <w:bCs/>
              </w:rPr>
              <w:t>Academic report/publication writing</w:t>
            </w:r>
          </w:p>
        </w:tc>
        <w:tc>
          <w:tcPr>
            <w:tcW w:w="1134" w:type="dxa"/>
          </w:tcPr>
          <w:p w14:paraId="355F3B3D" w14:textId="77777777" w:rsidR="00F2259D" w:rsidRPr="00F2259D" w:rsidRDefault="00F2259D" w:rsidP="00F2259D"/>
        </w:tc>
        <w:tc>
          <w:tcPr>
            <w:tcW w:w="1701" w:type="dxa"/>
          </w:tcPr>
          <w:p w14:paraId="217061E9" w14:textId="77777777" w:rsidR="00F2259D" w:rsidRPr="00F2259D" w:rsidRDefault="00F2259D" w:rsidP="00F2259D"/>
        </w:tc>
        <w:tc>
          <w:tcPr>
            <w:tcW w:w="3979" w:type="dxa"/>
          </w:tcPr>
          <w:p w14:paraId="6F68FDCF" w14:textId="77777777" w:rsidR="00F2259D" w:rsidRPr="00F2259D" w:rsidRDefault="00F2259D" w:rsidP="00F2259D"/>
        </w:tc>
      </w:tr>
      <w:tr w:rsidR="00F2259D" w:rsidRPr="00F2259D" w14:paraId="73FEA8F4" w14:textId="77777777" w:rsidTr="00F2259D">
        <w:tc>
          <w:tcPr>
            <w:tcW w:w="13897" w:type="dxa"/>
            <w:gridSpan w:val="4"/>
            <w:shd w:val="clear" w:color="auto" w:fill="E2EFD9" w:themeFill="accent6" w:themeFillTint="33"/>
          </w:tcPr>
          <w:p w14:paraId="4168FEAA" w14:textId="77777777" w:rsidR="00F2259D" w:rsidRPr="00F2259D" w:rsidRDefault="00F2259D" w:rsidP="00F2259D">
            <w:pPr>
              <w:pStyle w:val="ListParagraph"/>
              <w:numPr>
                <w:ilvl w:val="0"/>
                <w:numId w:val="5"/>
              </w:numPr>
            </w:pPr>
            <w:r w:rsidRPr="00F2259D">
              <w:rPr>
                <w:b/>
              </w:rPr>
              <w:t>Contextual</w:t>
            </w:r>
          </w:p>
        </w:tc>
      </w:tr>
      <w:tr w:rsidR="00807F58" w:rsidRPr="00F2259D" w14:paraId="750A67BF" w14:textId="77777777" w:rsidTr="002F7DE7">
        <w:tc>
          <w:tcPr>
            <w:tcW w:w="13897" w:type="dxa"/>
            <w:gridSpan w:val="4"/>
          </w:tcPr>
          <w:p w14:paraId="57AF2424" w14:textId="60EAA3C5" w:rsidR="00807F58" w:rsidRPr="00F2259D" w:rsidRDefault="00807F58" w:rsidP="00807F58">
            <w:r>
              <w:rPr>
                <w:bCs/>
              </w:rPr>
              <w:t xml:space="preserve">[Add here any </w:t>
            </w:r>
            <w:r>
              <w:rPr>
                <w:bCs/>
              </w:rPr>
              <w:t>wider</w:t>
            </w:r>
            <w:r>
              <w:rPr>
                <w:bCs/>
              </w:rPr>
              <w:t xml:space="preserve"> </w:t>
            </w:r>
            <w:r>
              <w:rPr>
                <w:bCs/>
              </w:rPr>
              <w:t>contextual information linked to your project that you might like public members to be aware of</w:t>
            </w:r>
            <w:r>
              <w:rPr>
                <w:bCs/>
              </w:rPr>
              <w:t>]</w:t>
            </w:r>
          </w:p>
        </w:tc>
      </w:tr>
      <w:tr w:rsidR="00807F58" w:rsidRPr="00F2259D" w14:paraId="7295F48D" w14:textId="77777777" w:rsidTr="007A2B54">
        <w:tc>
          <w:tcPr>
            <w:tcW w:w="7083" w:type="dxa"/>
          </w:tcPr>
          <w:p w14:paraId="2B3AEF18" w14:textId="784E1F77" w:rsidR="00807F58" w:rsidRPr="00F2259D" w:rsidRDefault="00807F58" w:rsidP="00807F58">
            <w:pPr>
              <w:rPr>
                <w:bCs/>
              </w:rPr>
            </w:pPr>
          </w:p>
        </w:tc>
        <w:tc>
          <w:tcPr>
            <w:tcW w:w="1134" w:type="dxa"/>
          </w:tcPr>
          <w:p w14:paraId="0EF323FE" w14:textId="77777777" w:rsidR="00807F58" w:rsidRPr="00F2259D" w:rsidRDefault="00807F58" w:rsidP="00807F58"/>
        </w:tc>
        <w:tc>
          <w:tcPr>
            <w:tcW w:w="1701" w:type="dxa"/>
          </w:tcPr>
          <w:p w14:paraId="20B88A90" w14:textId="77777777" w:rsidR="00807F58" w:rsidRPr="00F2259D" w:rsidRDefault="00807F58" w:rsidP="00807F58"/>
        </w:tc>
        <w:tc>
          <w:tcPr>
            <w:tcW w:w="3979" w:type="dxa"/>
          </w:tcPr>
          <w:p w14:paraId="62A86E22" w14:textId="77777777" w:rsidR="00807F58" w:rsidRPr="00F2259D" w:rsidRDefault="00807F58" w:rsidP="00807F58"/>
        </w:tc>
      </w:tr>
      <w:tr w:rsidR="00807F58" w:rsidRPr="00F2259D" w14:paraId="6671C02C" w14:textId="77777777" w:rsidTr="007A2B54">
        <w:tc>
          <w:tcPr>
            <w:tcW w:w="7083" w:type="dxa"/>
          </w:tcPr>
          <w:p w14:paraId="7DD3BC21" w14:textId="222FEA2B" w:rsidR="00807F58" w:rsidRPr="00F2259D" w:rsidRDefault="00807F58" w:rsidP="00807F58">
            <w:pPr>
              <w:rPr>
                <w:bCs/>
              </w:rPr>
            </w:pPr>
          </w:p>
        </w:tc>
        <w:tc>
          <w:tcPr>
            <w:tcW w:w="1134" w:type="dxa"/>
          </w:tcPr>
          <w:p w14:paraId="3EE54862" w14:textId="77777777" w:rsidR="00807F58" w:rsidRPr="00F2259D" w:rsidRDefault="00807F58" w:rsidP="00807F58"/>
        </w:tc>
        <w:tc>
          <w:tcPr>
            <w:tcW w:w="1701" w:type="dxa"/>
          </w:tcPr>
          <w:p w14:paraId="7D169DF5" w14:textId="77777777" w:rsidR="00807F58" w:rsidRPr="00F2259D" w:rsidRDefault="00807F58" w:rsidP="00807F58"/>
        </w:tc>
        <w:tc>
          <w:tcPr>
            <w:tcW w:w="3979" w:type="dxa"/>
          </w:tcPr>
          <w:p w14:paraId="67B6AF58" w14:textId="77777777" w:rsidR="00807F58" w:rsidRPr="00F2259D" w:rsidRDefault="00807F58" w:rsidP="00807F58"/>
        </w:tc>
      </w:tr>
      <w:tr w:rsidR="00807F58" w:rsidRPr="00F2259D" w14:paraId="43EF8BFC" w14:textId="77777777" w:rsidTr="007A2B54">
        <w:tc>
          <w:tcPr>
            <w:tcW w:w="7083" w:type="dxa"/>
          </w:tcPr>
          <w:p w14:paraId="34E645D5" w14:textId="23372A52" w:rsidR="00807F58" w:rsidRPr="00F2259D" w:rsidRDefault="00807F58" w:rsidP="00807F58">
            <w:pPr>
              <w:rPr>
                <w:bCs/>
              </w:rPr>
            </w:pPr>
          </w:p>
        </w:tc>
        <w:tc>
          <w:tcPr>
            <w:tcW w:w="1134" w:type="dxa"/>
          </w:tcPr>
          <w:p w14:paraId="0111BACC" w14:textId="77777777" w:rsidR="00807F58" w:rsidRPr="00F2259D" w:rsidRDefault="00807F58" w:rsidP="00807F58"/>
        </w:tc>
        <w:tc>
          <w:tcPr>
            <w:tcW w:w="1701" w:type="dxa"/>
          </w:tcPr>
          <w:p w14:paraId="2037E35A" w14:textId="77777777" w:rsidR="00807F58" w:rsidRPr="00F2259D" w:rsidRDefault="00807F58" w:rsidP="00807F58"/>
        </w:tc>
        <w:tc>
          <w:tcPr>
            <w:tcW w:w="3979" w:type="dxa"/>
          </w:tcPr>
          <w:p w14:paraId="1B19B2DD" w14:textId="77777777" w:rsidR="00807F58" w:rsidRPr="00F2259D" w:rsidRDefault="00807F58" w:rsidP="00807F58"/>
        </w:tc>
      </w:tr>
    </w:tbl>
    <w:p w14:paraId="7E1BD814" w14:textId="0FD040B0" w:rsidR="00F2259D" w:rsidRPr="00F2259D" w:rsidRDefault="00F2259D" w:rsidP="00F2259D">
      <w:pPr>
        <w:rPr>
          <w:rFonts w:ascii="Arial" w:hAnsi="Arial" w:cs="Arial"/>
        </w:rPr>
      </w:pPr>
    </w:p>
    <w:tbl>
      <w:tblPr>
        <w:tblStyle w:val="TableGrid"/>
        <w:tblpPr w:leftFromText="180" w:rightFromText="180" w:vertAnchor="text" w:horzAnchor="margin" w:tblpY="182"/>
        <w:tblW w:w="14176" w:type="dxa"/>
        <w:tblLook w:val="04A0" w:firstRow="1" w:lastRow="0" w:firstColumn="1" w:lastColumn="0" w:noHBand="0" w:noVBand="1"/>
      </w:tblPr>
      <w:tblGrid>
        <w:gridCol w:w="7083"/>
        <w:gridCol w:w="1134"/>
        <w:gridCol w:w="1843"/>
        <w:gridCol w:w="4116"/>
      </w:tblGrid>
      <w:tr w:rsidR="00F2259D" w:rsidRPr="00F2259D" w14:paraId="2FC9420F" w14:textId="77777777" w:rsidTr="00F2259D">
        <w:tc>
          <w:tcPr>
            <w:tcW w:w="14176" w:type="dxa"/>
            <w:gridSpan w:val="4"/>
            <w:shd w:val="clear" w:color="auto" w:fill="DEEAF6" w:themeFill="accent5" w:themeFillTint="33"/>
          </w:tcPr>
          <w:p w14:paraId="21D97E26" w14:textId="77777777" w:rsidR="00F2259D" w:rsidRPr="00F2259D" w:rsidRDefault="00F2259D" w:rsidP="00F2259D">
            <w:r w:rsidRPr="00F2259D">
              <w:rPr>
                <w:b/>
              </w:rPr>
              <w:lastRenderedPageBreak/>
              <w:t xml:space="preserve">General skills, expertise, knowledge </w:t>
            </w:r>
            <w:r w:rsidRPr="00F2259D">
              <w:rPr>
                <w:bCs/>
                <w:i/>
                <w:iCs/>
              </w:rPr>
              <w:t xml:space="preserve">(these are </w:t>
            </w:r>
            <w:r w:rsidRPr="00F2259D">
              <w:rPr>
                <w:b/>
                <w:i/>
                <w:iCs/>
              </w:rPr>
              <w:t>not required</w:t>
            </w:r>
            <w:r w:rsidRPr="00F2259D">
              <w:rPr>
                <w:bCs/>
                <w:i/>
                <w:iCs/>
              </w:rPr>
              <w:t xml:space="preserve"> but please let us know if any of these are strengths and could be utilised if relevant). We may be able to provide training (or access to it) for relevant areas.</w:t>
            </w:r>
          </w:p>
        </w:tc>
      </w:tr>
      <w:tr w:rsidR="00F2259D" w:rsidRPr="00F2259D" w14:paraId="02C15A39" w14:textId="77777777" w:rsidTr="007A2B54">
        <w:tc>
          <w:tcPr>
            <w:tcW w:w="7083" w:type="dxa"/>
          </w:tcPr>
          <w:p w14:paraId="56F81383" w14:textId="77777777" w:rsidR="00F2259D" w:rsidRPr="00F2259D" w:rsidRDefault="00F2259D" w:rsidP="00F2259D"/>
        </w:tc>
        <w:tc>
          <w:tcPr>
            <w:tcW w:w="1134" w:type="dxa"/>
            <w:shd w:val="clear" w:color="auto" w:fill="F2F2F2" w:themeFill="background1" w:themeFillShade="F2"/>
          </w:tcPr>
          <w:p w14:paraId="06116F2C" w14:textId="77777777" w:rsidR="00F2259D" w:rsidRPr="00F2259D" w:rsidRDefault="00F2259D" w:rsidP="007A2B54">
            <w:pPr>
              <w:jc w:val="center"/>
            </w:pPr>
            <w:r w:rsidRPr="00F2259D">
              <w:rPr>
                <w:b/>
              </w:rPr>
              <w:t>Strength</w:t>
            </w:r>
          </w:p>
        </w:tc>
        <w:tc>
          <w:tcPr>
            <w:tcW w:w="1843" w:type="dxa"/>
            <w:shd w:val="clear" w:color="auto" w:fill="F2F2F2" w:themeFill="background1" w:themeFillShade="F2"/>
          </w:tcPr>
          <w:p w14:paraId="65E291A5" w14:textId="537399FF" w:rsidR="00F2259D" w:rsidRPr="00F2259D" w:rsidRDefault="00F2259D" w:rsidP="007A2B54">
            <w:pPr>
              <w:jc w:val="center"/>
            </w:pPr>
            <w:r w:rsidRPr="00F2259D">
              <w:rPr>
                <w:b/>
              </w:rPr>
              <w:t>Training Need</w:t>
            </w:r>
          </w:p>
        </w:tc>
        <w:tc>
          <w:tcPr>
            <w:tcW w:w="4116" w:type="dxa"/>
            <w:shd w:val="clear" w:color="auto" w:fill="F2F2F2" w:themeFill="background1" w:themeFillShade="F2"/>
          </w:tcPr>
          <w:p w14:paraId="3FFA5CA7" w14:textId="77777777" w:rsidR="00F2259D" w:rsidRPr="00F2259D" w:rsidRDefault="00F2259D" w:rsidP="007A2B54">
            <w:pPr>
              <w:jc w:val="center"/>
            </w:pPr>
            <w:r w:rsidRPr="00F2259D">
              <w:rPr>
                <w:b/>
              </w:rPr>
              <w:t>Comments (if relevant)</w:t>
            </w:r>
          </w:p>
        </w:tc>
      </w:tr>
      <w:tr w:rsidR="00F2259D" w:rsidRPr="00F2259D" w14:paraId="606611AB" w14:textId="77777777" w:rsidTr="007A2B54">
        <w:tc>
          <w:tcPr>
            <w:tcW w:w="7083" w:type="dxa"/>
          </w:tcPr>
          <w:p w14:paraId="4EAEF13B" w14:textId="77777777" w:rsidR="00F2259D" w:rsidRPr="00F2259D" w:rsidRDefault="00F2259D" w:rsidP="00F2259D">
            <w:r w:rsidRPr="00F2259D">
              <w:t>Amending documents online</w:t>
            </w:r>
          </w:p>
        </w:tc>
        <w:tc>
          <w:tcPr>
            <w:tcW w:w="1134" w:type="dxa"/>
          </w:tcPr>
          <w:p w14:paraId="28694AF1" w14:textId="77777777" w:rsidR="00F2259D" w:rsidRPr="00F2259D" w:rsidRDefault="00F2259D" w:rsidP="00F2259D"/>
        </w:tc>
        <w:tc>
          <w:tcPr>
            <w:tcW w:w="1843" w:type="dxa"/>
          </w:tcPr>
          <w:p w14:paraId="6A6CB63F" w14:textId="77777777" w:rsidR="00F2259D" w:rsidRPr="00F2259D" w:rsidRDefault="00F2259D" w:rsidP="00F2259D"/>
        </w:tc>
        <w:tc>
          <w:tcPr>
            <w:tcW w:w="4116" w:type="dxa"/>
          </w:tcPr>
          <w:p w14:paraId="67987FA7" w14:textId="77777777" w:rsidR="00F2259D" w:rsidRPr="00F2259D" w:rsidRDefault="00F2259D" w:rsidP="00F2259D"/>
        </w:tc>
      </w:tr>
      <w:tr w:rsidR="00F2259D" w:rsidRPr="00F2259D" w14:paraId="5E3C11AC" w14:textId="77777777" w:rsidTr="007A2B54">
        <w:tc>
          <w:tcPr>
            <w:tcW w:w="7083" w:type="dxa"/>
          </w:tcPr>
          <w:p w14:paraId="46C0AB75" w14:textId="77777777" w:rsidR="00F2259D" w:rsidRPr="00F2259D" w:rsidRDefault="00F2259D" w:rsidP="00F2259D">
            <w:r w:rsidRPr="00F2259D">
              <w:t>Use of Microsoft Word</w:t>
            </w:r>
          </w:p>
        </w:tc>
        <w:tc>
          <w:tcPr>
            <w:tcW w:w="1134" w:type="dxa"/>
          </w:tcPr>
          <w:p w14:paraId="687E7547" w14:textId="77777777" w:rsidR="00F2259D" w:rsidRPr="00F2259D" w:rsidRDefault="00F2259D" w:rsidP="00F2259D"/>
        </w:tc>
        <w:tc>
          <w:tcPr>
            <w:tcW w:w="1843" w:type="dxa"/>
          </w:tcPr>
          <w:p w14:paraId="56661376" w14:textId="77777777" w:rsidR="00F2259D" w:rsidRPr="00F2259D" w:rsidRDefault="00F2259D" w:rsidP="00F2259D"/>
        </w:tc>
        <w:tc>
          <w:tcPr>
            <w:tcW w:w="4116" w:type="dxa"/>
          </w:tcPr>
          <w:p w14:paraId="25057A93" w14:textId="77777777" w:rsidR="00F2259D" w:rsidRPr="00F2259D" w:rsidRDefault="00F2259D" w:rsidP="00F2259D"/>
        </w:tc>
      </w:tr>
      <w:tr w:rsidR="00F2259D" w:rsidRPr="00F2259D" w14:paraId="2FE7D752" w14:textId="77777777" w:rsidTr="007A2B54">
        <w:tc>
          <w:tcPr>
            <w:tcW w:w="7083" w:type="dxa"/>
          </w:tcPr>
          <w:p w14:paraId="417EDD22" w14:textId="77777777" w:rsidR="00F2259D" w:rsidRPr="00F2259D" w:rsidRDefault="00F2259D" w:rsidP="00F2259D">
            <w:r w:rsidRPr="00F2259D">
              <w:t xml:space="preserve">Use of Email </w:t>
            </w:r>
          </w:p>
        </w:tc>
        <w:tc>
          <w:tcPr>
            <w:tcW w:w="1134" w:type="dxa"/>
          </w:tcPr>
          <w:p w14:paraId="3AF63F89" w14:textId="77777777" w:rsidR="00F2259D" w:rsidRPr="00F2259D" w:rsidRDefault="00F2259D" w:rsidP="00F2259D"/>
        </w:tc>
        <w:tc>
          <w:tcPr>
            <w:tcW w:w="1843" w:type="dxa"/>
          </w:tcPr>
          <w:p w14:paraId="13F050FA" w14:textId="77777777" w:rsidR="00F2259D" w:rsidRPr="00F2259D" w:rsidRDefault="00F2259D" w:rsidP="00F2259D"/>
        </w:tc>
        <w:tc>
          <w:tcPr>
            <w:tcW w:w="4116" w:type="dxa"/>
          </w:tcPr>
          <w:p w14:paraId="055F3102" w14:textId="77777777" w:rsidR="00F2259D" w:rsidRPr="00F2259D" w:rsidRDefault="00F2259D" w:rsidP="00F2259D"/>
        </w:tc>
      </w:tr>
      <w:tr w:rsidR="00F2259D" w:rsidRPr="00F2259D" w14:paraId="4CEC6684" w14:textId="77777777" w:rsidTr="007A2B54">
        <w:tc>
          <w:tcPr>
            <w:tcW w:w="7083" w:type="dxa"/>
          </w:tcPr>
          <w:p w14:paraId="6C3C241A" w14:textId="77777777" w:rsidR="00F2259D" w:rsidRPr="00F2259D" w:rsidRDefault="00F2259D" w:rsidP="00F2259D">
            <w:r w:rsidRPr="00F2259D">
              <w:t xml:space="preserve">Use of virtual meeting platforms (e.g. Zoom, Microsoft Teams) </w:t>
            </w:r>
          </w:p>
        </w:tc>
        <w:tc>
          <w:tcPr>
            <w:tcW w:w="1134" w:type="dxa"/>
          </w:tcPr>
          <w:p w14:paraId="5A41E5F1" w14:textId="77777777" w:rsidR="00F2259D" w:rsidRPr="00F2259D" w:rsidRDefault="00F2259D" w:rsidP="00F2259D"/>
        </w:tc>
        <w:tc>
          <w:tcPr>
            <w:tcW w:w="1843" w:type="dxa"/>
          </w:tcPr>
          <w:p w14:paraId="2D1F28FE" w14:textId="77777777" w:rsidR="00F2259D" w:rsidRPr="00F2259D" w:rsidRDefault="00F2259D" w:rsidP="00F2259D"/>
        </w:tc>
        <w:tc>
          <w:tcPr>
            <w:tcW w:w="4116" w:type="dxa"/>
          </w:tcPr>
          <w:p w14:paraId="1F7454F8" w14:textId="77777777" w:rsidR="00F2259D" w:rsidRPr="00F2259D" w:rsidRDefault="00F2259D" w:rsidP="00F2259D"/>
        </w:tc>
      </w:tr>
      <w:tr w:rsidR="00D1437C" w:rsidRPr="00F2259D" w14:paraId="3972C0FF" w14:textId="77777777" w:rsidTr="007A2B54">
        <w:tc>
          <w:tcPr>
            <w:tcW w:w="7083" w:type="dxa"/>
          </w:tcPr>
          <w:p w14:paraId="2425A72D" w14:textId="225F3B86" w:rsidR="00F2259D" w:rsidRPr="00F2259D" w:rsidRDefault="00F2259D" w:rsidP="00F2259D">
            <w:r w:rsidRPr="00F2259D">
              <w:t>Use of collaboration platforms for project management/communication (e.g. Slack, Google Drive,</w:t>
            </w:r>
            <w:r w:rsidR="008121A7">
              <w:t xml:space="preserve"> One Drive,</w:t>
            </w:r>
            <w:r w:rsidRPr="00F2259D">
              <w:t xml:space="preserve"> Trello, WhatsApp</w:t>
            </w:r>
            <w:r w:rsidR="00D1437C">
              <w:t>, Facebook</w:t>
            </w:r>
            <w:r w:rsidRPr="00F2259D">
              <w:t>) – please let us know if you would prefer any of these</w:t>
            </w:r>
            <w:r w:rsidR="00D1437C">
              <w:t xml:space="preserve"> or any others not listed</w:t>
            </w:r>
          </w:p>
        </w:tc>
        <w:tc>
          <w:tcPr>
            <w:tcW w:w="1134" w:type="dxa"/>
          </w:tcPr>
          <w:p w14:paraId="538B3F4A" w14:textId="77777777" w:rsidR="00F2259D" w:rsidRPr="00F2259D" w:rsidRDefault="00F2259D" w:rsidP="00F2259D"/>
        </w:tc>
        <w:tc>
          <w:tcPr>
            <w:tcW w:w="1843" w:type="dxa"/>
          </w:tcPr>
          <w:p w14:paraId="2007E0D6" w14:textId="77777777" w:rsidR="00F2259D" w:rsidRPr="00F2259D" w:rsidRDefault="00F2259D" w:rsidP="00F2259D"/>
        </w:tc>
        <w:tc>
          <w:tcPr>
            <w:tcW w:w="4116" w:type="dxa"/>
          </w:tcPr>
          <w:p w14:paraId="69493B3F" w14:textId="77777777" w:rsidR="00F2259D" w:rsidRPr="00F2259D" w:rsidRDefault="00F2259D" w:rsidP="00F2259D"/>
        </w:tc>
      </w:tr>
      <w:tr w:rsidR="00D1437C" w:rsidRPr="00F2259D" w14:paraId="3594506C" w14:textId="77777777" w:rsidTr="007A2B54">
        <w:tc>
          <w:tcPr>
            <w:tcW w:w="7083" w:type="dxa"/>
          </w:tcPr>
          <w:p w14:paraId="0262B9B4" w14:textId="77777777" w:rsidR="00F2259D" w:rsidRPr="00F2259D" w:rsidRDefault="00F2259D" w:rsidP="00F2259D">
            <w:r w:rsidRPr="00F2259D">
              <w:t>Use of collaboration platforms for teamwork/feedback (e.g. Padlet/</w:t>
            </w:r>
            <w:proofErr w:type="spellStart"/>
            <w:r w:rsidRPr="00F2259D">
              <w:t>Jamboard</w:t>
            </w:r>
            <w:proofErr w:type="spellEnd"/>
            <w:r w:rsidRPr="00F2259D">
              <w:t>, Micro, Mural)</w:t>
            </w:r>
          </w:p>
        </w:tc>
        <w:tc>
          <w:tcPr>
            <w:tcW w:w="1134" w:type="dxa"/>
          </w:tcPr>
          <w:p w14:paraId="207AD14F" w14:textId="77777777" w:rsidR="00F2259D" w:rsidRPr="00F2259D" w:rsidRDefault="00F2259D" w:rsidP="00F2259D"/>
        </w:tc>
        <w:tc>
          <w:tcPr>
            <w:tcW w:w="1843" w:type="dxa"/>
          </w:tcPr>
          <w:p w14:paraId="22BC8FE8" w14:textId="77777777" w:rsidR="00F2259D" w:rsidRPr="00F2259D" w:rsidRDefault="00F2259D" w:rsidP="00F2259D"/>
        </w:tc>
        <w:tc>
          <w:tcPr>
            <w:tcW w:w="4116" w:type="dxa"/>
          </w:tcPr>
          <w:p w14:paraId="36E97759" w14:textId="77777777" w:rsidR="00F2259D" w:rsidRPr="00F2259D" w:rsidRDefault="00F2259D" w:rsidP="00F2259D"/>
        </w:tc>
      </w:tr>
      <w:tr w:rsidR="00F2259D" w:rsidRPr="00F2259D" w14:paraId="03C42F25" w14:textId="77777777" w:rsidTr="007A2B54">
        <w:tc>
          <w:tcPr>
            <w:tcW w:w="7083" w:type="dxa"/>
          </w:tcPr>
          <w:p w14:paraId="15DE16D4" w14:textId="77777777" w:rsidR="00F2259D" w:rsidRPr="00F2259D" w:rsidRDefault="00F2259D" w:rsidP="00F2259D">
            <w:r w:rsidRPr="00F2259D">
              <w:t>Teamwork/flexibility</w:t>
            </w:r>
          </w:p>
        </w:tc>
        <w:tc>
          <w:tcPr>
            <w:tcW w:w="1134" w:type="dxa"/>
          </w:tcPr>
          <w:p w14:paraId="041E8375" w14:textId="77777777" w:rsidR="00F2259D" w:rsidRPr="00F2259D" w:rsidRDefault="00F2259D" w:rsidP="00F2259D"/>
        </w:tc>
        <w:tc>
          <w:tcPr>
            <w:tcW w:w="1843" w:type="dxa"/>
          </w:tcPr>
          <w:p w14:paraId="21A5DB13" w14:textId="77777777" w:rsidR="00F2259D" w:rsidRPr="00F2259D" w:rsidRDefault="00F2259D" w:rsidP="00F2259D"/>
        </w:tc>
        <w:tc>
          <w:tcPr>
            <w:tcW w:w="4116" w:type="dxa"/>
          </w:tcPr>
          <w:p w14:paraId="72D22AE3" w14:textId="77777777" w:rsidR="00F2259D" w:rsidRPr="00F2259D" w:rsidRDefault="00F2259D" w:rsidP="00F2259D"/>
        </w:tc>
      </w:tr>
      <w:tr w:rsidR="00F2259D" w:rsidRPr="00F2259D" w14:paraId="2A63C787" w14:textId="77777777" w:rsidTr="007A2B54">
        <w:tc>
          <w:tcPr>
            <w:tcW w:w="7083" w:type="dxa"/>
          </w:tcPr>
          <w:p w14:paraId="1851487B" w14:textId="77777777" w:rsidR="00F2259D" w:rsidRPr="00F2259D" w:rsidRDefault="00F2259D" w:rsidP="00F2259D">
            <w:r w:rsidRPr="00F2259D">
              <w:t>Report writing</w:t>
            </w:r>
          </w:p>
        </w:tc>
        <w:tc>
          <w:tcPr>
            <w:tcW w:w="1134" w:type="dxa"/>
          </w:tcPr>
          <w:p w14:paraId="01564658" w14:textId="77777777" w:rsidR="00F2259D" w:rsidRPr="00F2259D" w:rsidRDefault="00F2259D" w:rsidP="00F2259D"/>
        </w:tc>
        <w:tc>
          <w:tcPr>
            <w:tcW w:w="1843" w:type="dxa"/>
          </w:tcPr>
          <w:p w14:paraId="65D53F29" w14:textId="77777777" w:rsidR="00F2259D" w:rsidRPr="00F2259D" w:rsidRDefault="00F2259D" w:rsidP="00F2259D"/>
        </w:tc>
        <w:tc>
          <w:tcPr>
            <w:tcW w:w="4116" w:type="dxa"/>
          </w:tcPr>
          <w:p w14:paraId="40E4F3A5" w14:textId="77777777" w:rsidR="00F2259D" w:rsidRPr="00F2259D" w:rsidRDefault="00F2259D" w:rsidP="00F2259D"/>
        </w:tc>
      </w:tr>
      <w:tr w:rsidR="00F2259D" w:rsidRPr="00F2259D" w14:paraId="3DBF3535" w14:textId="77777777" w:rsidTr="007A2B54">
        <w:tc>
          <w:tcPr>
            <w:tcW w:w="7083" w:type="dxa"/>
          </w:tcPr>
          <w:p w14:paraId="50EA3D90" w14:textId="77777777" w:rsidR="00F2259D" w:rsidRPr="00F2259D" w:rsidRDefault="00F2259D" w:rsidP="00F2259D">
            <w:r w:rsidRPr="00F2259D">
              <w:t>Public speaking</w:t>
            </w:r>
          </w:p>
        </w:tc>
        <w:tc>
          <w:tcPr>
            <w:tcW w:w="1134" w:type="dxa"/>
          </w:tcPr>
          <w:p w14:paraId="4548AE01" w14:textId="77777777" w:rsidR="00F2259D" w:rsidRPr="00F2259D" w:rsidRDefault="00F2259D" w:rsidP="00F2259D"/>
        </w:tc>
        <w:tc>
          <w:tcPr>
            <w:tcW w:w="1843" w:type="dxa"/>
          </w:tcPr>
          <w:p w14:paraId="10483D66" w14:textId="77777777" w:rsidR="00F2259D" w:rsidRPr="00F2259D" w:rsidRDefault="00F2259D" w:rsidP="00F2259D"/>
        </w:tc>
        <w:tc>
          <w:tcPr>
            <w:tcW w:w="4116" w:type="dxa"/>
          </w:tcPr>
          <w:p w14:paraId="3E682E26" w14:textId="77777777" w:rsidR="00F2259D" w:rsidRPr="00F2259D" w:rsidRDefault="00F2259D" w:rsidP="00F2259D"/>
        </w:tc>
      </w:tr>
      <w:tr w:rsidR="00F2259D" w:rsidRPr="00F2259D" w14:paraId="7ABDEE2D" w14:textId="77777777" w:rsidTr="007A2B54">
        <w:tc>
          <w:tcPr>
            <w:tcW w:w="7083" w:type="dxa"/>
          </w:tcPr>
          <w:p w14:paraId="6B68FE14" w14:textId="77777777" w:rsidR="00F2259D" w:rsidRPr="00F2259D" w:rsidRDefault="00F2259D" w:rsidP="00F2259D">
            <w:r w:rsidRPr="00F2259D">
              <w:t>Networking</w:t>
            </w:r>
          </w:p>
        </w:tc>
        <w:tc>
          <w:tcPr>
            <w:tcW w:w="1134" w:type="dxa"/>
          </w:tcPr>
          <w:p w14:paraId="35E83E93" w14:textId="77777777" w:rsidR="00F2259D" w:rsidRPr="00F2259D" w:rsidRDefault="00F2259D" w:rsidP="00F2259D"/>
        </w:tc>
        <w:tc>
          <w:tcPr>
            <w:tcW w:w="1843" w:type="dxa"/>
          </w:tcPr>
          <w:p w14:paraId="29B56A3D" w14:textId="77777777" w:rsidR="00F2259D" w:rsidRPr="00F2259D" w:rsidRDefault="00F2259D" w:rsidP="00F2259D"/>
        </w:tc>
        <w:tc>
          <w:tcPr>
            <w:tcW w:w="4116" w:type="dxa"/>
          </w:tcPr>
          <w:p w14:paraId="2FB98206" w14:textId="77777777" w:rsidR="00F2259D" w:rsidRPr="00F2259D" w:rsidRDefault="00F2259D" w:rsidP="00F2259D"/>
        </w:tc>
      </w:tr>
      <w:tr w:rsidR="00F2259D" w:rsidRPr="00F2259D" w14:paraId="2D46E552" w14:textId="77777777" w:rsidTr="007A2B54">
        <w:tc>
          <w:tcPr>
            <w:tcW w:w="7083" w:type="dxa"/>
          </w:tcPr>
          <w:p w14:paraId="0820CC7F" w14:textId="6FC1131C" w:rsidR="00F2259D" w:rsidRPr="007A2B54" w:rsidRDefault="00F2259D" w:rsidP="00F2259D">
            <w:pPr>
              <w:rPr>
                <w:rFonts w:eastAsia="Times New Roman"/>
                <w:lang w:val="en-US" w:eastAsia="en-GB"/>
              </w:rPr>
            </w:pPr>
            <w:r w:rsidRPr="00F2259D">
              <w:rPr>
                <w:rFonts w:eastAsia="Times New Roman"/>
                <w:lang w:val="en-US" w:eastAsia="en-GB"/>
              </w:rPr>
              <w:t>Other language skills – please list the languages you speak (apart from English) &amp;</w:t>
            </w:r>
            <w:r w:rsidR="007A2B54">
              <w:rPr>
                <w:rFonts w:eastAsia="Times New Roman"/>
                <w:lang w:val="en-US" w:eastAsia="en-GB"/>
              </w:rPr>
              <w:t xml:space="preserve"> </w:t>
            </w:r>
            <w:r w:rsidRPr="00F2259D">
              <w:rPr>
                <w:rFonts w:eastAsia="Times New Roman"/>
                <w:lang w:val="en-US" w:eastAsia="en-GB"/>
              </w:rPr>
              <w:t>indicate the level (each one in</w:t>
            </w:r>
            <w:r w:rsidR="007A2B54">
              <w:rPr>
                <w:rFonts w:eastAsia="Times New Roman"/>
                <w:lang w:val="en-US" w:eastAsia="en-GB"/>
              </w:rPr>
              <w:t xml:space="preserve"> </w:t>
            </w:r>
            <w:r w:rsidRPr="00F2259D">
              <w:rPr>
                <w:rFonts w:eastAsia="Times New Roman"/>
                <w:lang w:val="en-US" w:eastAsia="en-GB"/>
              </w:rPr>
              <w:t>a separate row below)</w:t>
            </w:r>
          </w:p>
        </w:tc>
        <w:tc>
          <w:tcPr>
            <w:tcW w:w="1134" w:type="dxa"/>
          </w:tcPr>
          <w:p w14:paraId="6D51CA33" w14:textId="77777777" w:rsidR="00F2259D" w:rsidRPr="00F2259D" w:rsidRDefault="00F2259D" w:rsidP="00F2259D"/>
        </w:tc>
        <w:tc>
          <w:tcPr>
            <w:tcW w:w="1843" w:type="dxa"/>
          </w:tcPr>
          <w:p w14:paraId="75C6EADA" w14:textId="77777777" w:rsidR="00F2259D" w:rsidRPr="00F2259D" w:rsidRDefault="00F2259D" w:rsidP="00F2259D"/>
        </w:tc>
        <w:tc>
          <w:tcPr>
            <w:tcW w:w="4116" w:type="dxa"/>
          </w:tcPr>
          <w:p w14:paraId="6B2CB5CA" w14:textId="77777777" w:rsidR="00F2259D" w:rsidRPr="00F2259D" w:rsidRDefault="00F2259D" w:rsidP="00F2259D"/>
        </w:tc>
      </w:tr>
      <w:tr w:rsidR="00F2259D" w:rsidRPr="00F2259D" w14:paraId="762C02C7" w14:textId="77777777" w:rsidTr="007A2B54">
        <w:tc>
          <w:tcPr>
            <w:tcW w:w="7083" w:type="dxa"/>
          </w:tcPr>
          <w:p w14:paraId="13D833AA" w14:textId="77777777" w:rsidR="00F2259D" w:rsidRPr="00F2259D" w:rsidRDefault="00F2259D" w:rsidP="00F2259D">
            <w:pPr>
              <w:ind w:right="-415"/>
              <w:rPr>
                <w:rFonts w:eastAsia="Times New Roman"/>
                <w:lang w:val="en-US" w:eastAsia="en-GB"/>
              </w:rPr>
            </w:pPr>
          </w:p>
        </w:tc>
        <w:tc>
          <w:tcPr>
            <w:tcW w:w="1134" w:type="dxa"/>
          </w:tcPr>
          <w:p w14:paraId="6842AF10" w14:textId="77777777" w:rsidR="00F2259D" w:rsidRPr="00F2259D" w:rsidRDefault="00F2259D" w:rsidP="00F2259D"/>
        </w:tc>
        <w:tc>
          <w:tcPr>
            <w:tcW w:w="1843" w:type="dxa"/>
          </w:tcPr>
          <w:p w14:paraId="6142DC64" w14:textId="77777777" w:rsidR="00F2259D" w:rsidRPr="00F2259D" w:rsidRDefault="00F2259D" w:rsidP="00F2259D"/>
        </w:tc>
        <w:tc>
          <w:tcPr>
            <w:tcW w:w="4116" w:type="dxa"/>
          </w:tcPr>
          <w:p w14:paraId="5D0DD187" w14:textId="77777777" w:rsidR="00F2259D" w:rsidRPr="00F2259D" w:rsidRDefault="00F2259D" w:rsidP="00F2259D"/>
        </w:tc>
      </w:tr>
      <w:tr w:rsidR="00F2259D" w:rsidRPr="00F2259D" w14:paraId="2A7B6E84" w14:textId="77777777" w:rsidTr="007A2B54">
        <w:tc>
          <w:tcPr>
            <w:tcW w:w="7083" w:type="dxa"/>
          </w:tcPr>
          <w:p w14:paraId="11738B3A" w14:textId="77777777" w:rsidR="00F2259D" w:rsidRPr="00F2259D" w:rsidRDefault="00F2259D" w:rsidP="00F2259D">
            <w:pPr>
              <w:ind w:right="-415"/>
              <w:rPr>
                <w:rFonts w:eastAsia="Times New Roman"/>
                <w:lang w:val="en-US" w:eastAsia="en-GB"/>
              </w:rPr>
            </w:pPr>
          </w:p>
        </w:tc>
        <w:tc>
          <w:tcPr>
            <w:tcW w:w="1134" w:type="dxa"/>
          </w:tcPr>
          <w:p w14:paraId="18B0D829" w14:textId="77777777" w:rsidR="00F2259D" w:rsidRPr="00F2259D" w:rsidRDefault="00F2259D" w:rsidP="00F2259D"/>
        </w:tc>
        <w:tc>
          <w:tcPr>
            <w:tcW w:w="1843" w:type="dxa"/>
          </w:tcPr>
          <w:p w14:paraId="53615730" w14:textId="77777777" w:rsidR="00F2259D" w:rsidRPr="00F2259D" w:rsidRDefault="00F2259D" w:rsidP="00F2259D"/>
        </w:tc>
        <w:tc>
          <w:tcPr>
            <w:tcW w:w="4116" w:type="dxa"/>
          </w:tcPr>
          <w:p w14:paraId="585AB26A" w14:textId="77777777" w:rsidR="00F2259D" w:rsidRPr="00F2259D" w:rsidRDefault="00F2259D" w:rsidP="00F2259D"/>
        </w:tc>
      </w:tr>
    </w:tbl>
    <w:p w14:paraId="7B96BA40" w14:textId="77777777" w:rsidR="00F2259D" w:rsidRDefault="00F2259D"/>
    <w:tbl>
      <w:tblPr>
        <w:tblStyle w:val="TableGrid"/>
        <w:tblpPr w:leftFromText="180" w:rightFromText="180" w:vertAnchor="text" w:horzAnchor="margin" w:tblpY="182"/>
        <w:tblW w:w="14176" w:type="dxa"/>
        <w:tblLook w:val="04A0" w:firstRow="1" w:lastRow="0" w:firstColumn="1" w:lastColumn="0" w:noHBand="0" w:noVBand="1"/>
      </w:tblPr>
      <w:tblGrid>
        <w:gridCol w:w="7083"/>
        <w:gridCol w:w="1134"/>
        <w:gridCol w:w="1843"/>
        <w:gridCol w:w="4116"/>
      </w:tblGrid>
      <w:tr w:rsidR="00F2259D" w:rsidRPr="00F2259D" w14:paraId="4F8AE66F" w14:textId="77777777" w:rsidTr="00F2259D">
        <w:tc>
          <w:tcPr>
            <w:tcW w:w="14176" w:type="dxa"/>
            <w:gridSpan w:val="4"/>
            <w:shd w:val="clear" w:color="auto" w:fill="FFF2CC" w:themeFill="accent4" w:themeFillTint="33"/>
            <w:vAlign w:val="center"/>
          </w:tcPr>
          <w:p w14:paraId="151B3347" w14:textId="77777777" w:rsidR="00F2259D" w:rsidRPr="00F2259D" w:rsidRDefault="00F2259D" w:rsidP="00F2259D">
            <w:r w:rsidRPr="00F2259D">
              <w:rPr>
                <w:b/>
              </w:rPr>
              <w:t>Other (please include anything else you think may be relevant)</w:t>
            </w:r>
          </w:p>
        </w:tc>
      </w:tr>
      <w:tr w:rsidR="00F2259D" w:rsidRPr="00F2259D" w14:paraId="6799C38E" w14:textId="77777777" w:rsidTr="007A2B54">
        <w:tc>
          <w:tcPr>
            <w:tcW w:w="7083" w:type="dxa"/>
          </w:tcPr>
          <w:p w14:paraId="1EB720A5" w14:textId="77777777" w:rsidR="00F2259D" w:rsidRPr="00F2259D" w:rsidRDefault="00F2259D" w:rsidP="00F2259D">
            <w:pPr>
              <w:ind w:right="-415"/>
              <w:rPr>
                <w:rFonts w:eastAsia="Times New Roman"/>
                <w:lang w:val="en-US" w:eastAsia="en-GB"/>
              </w:rPr>
            </w:pPr>
          </w:p>
        </w:tc>
        <w:tc>
          <w:tcPr>
            <w:tcW w:w="1134" w:type="dxa"/>
            <w:shd w:val="clear" w:color="auto" w:fill="F2F2F2" w:themeFill="background1" w:themeFillShade="F2"/>
          </w:tcPr>
          <w:p w14:paraId="726C1821" w14:textId="77777777" w:rsidR="00F2259D" w:rsidRPr="00F2259D" w:rsidRDefault="00F2259D" w:rsidP="00F2259D">
            <w:pPr>
              <w:jc w:val="center"/>
            </w:pPr>
            <w:r w:rsidRPr="00F2259D">
              <w:rPr>
                <w:b/>
              </w:rPr>
              <w:t>Strength</w:t>
            </w:r>
          </w:p>
        </w:tc>
        <w:tc>
          <w:tcPr>
            <w:tcW w:w="1843" w:type="dxa"/>
            <w:shd w:val="clear" w:color="auto" w:fill="F2F2F2" w:themeFill="background1" w:themeFillShade="F2"/>
          </w:tcPr>
          <w:p w14:paraId="37E6A10D" w14:textId="14E7BE21" w:rsidR="00F2259D" w:rsidRPr="00F2259D" w:rsidRDefault="00F2259D" w:rsidP="00F2259D">
            <w:pPr>
              <w:jc w:val="center"/>
            </w:pPr>
            <w:r w:rsidRPr="00F2259D">
              <w:rPr>
                <w:b/>
              </w:rPr>
              <w:t>Training Need</w:t>
            </w:r>
          </w:p>
        </w:tc>
        <w:tc>
          <w:tcPr>
            <w:tcW w:w="4116" w:type="dxa"/>
            <w:shd w:val="clear" w:color="auto" w:fill="F2F2F2" w:themeFill="background1" w:themeFillShade="F2"/>
          </w:tcPr>
          <w:p w14:paraId="25BD3B54" w14:textId="77777777" w:rsidR="00F2259D" w:rsidRPr="00F2259D" w:rsidRDefault="00F2259D" w:rsidP="00F2259D">
            <w:pPr>
              <w:jc w:val="center"/>
            </w:pPr>
            <w:r w:rsidRPr="00F2259D">
              <w:rPr>
                <w:b/>
              </w:rPr>
              <w:t>Comments (if relevant)</w:t>
            </w:r>
          </w:p>
        </w:tc>
      </w:tr>
      <w:tr w:rsidR="00F2259D" w:rsidRPr="00F2259D" w14:paraId="457D99F6" w14:textId="77777777" w:rsidTr="007A2B54">
        <w:tc>
          <w:tcPr>
            <w:tcW w:w="7083" w:type="dxa"/>
          </w:tcPr>
          <w:p w14:paraId="10F007B7" w14:textId="77777777" w:rsidR="00F2259D" w:rsidRPr="00F2259D" w:rsidRDefault="00F2259D" w:rsidP="00F2259D">
            <w:pPr>
              <w:ind w:right="-415"/>
              <w:rPr>
                <w:rFonts w:eastAsia="Times New Roman"/>
                <w:lang w:val="en-US" w:eastAsia="en-GB"/>
              </w:rPr>
            </w:pPr>
          </w:p>
        </w:tc>
        <w:tc>
          <w:tcPr>
            <w:tcW w:w="1134" w:type="dxa"/>
          </w:tcPr>
          <w:p w14:paraId="6364A4E3" w14:textId="77777777" w:rsidR="00F2259D" w:rsidRPr="00F2259D" w:rsidRDefault="00F2259D" w:rsidP="00F2259D"/>
        </w:tc>
        <w:tc>
          <w:tcPr>
            <w:tcW w:w="1843" w:type="dxa"/>
          </w:tcPr>
          <w:p w14:paraId="27167527" w14:textId="77777777" w:rsidR="00F2259D" w:rsidRPr="00F2259D" w:rsidRDefault="00F2259D" w:rsidP="00F2259D"/>
        </w:tc>
        <w:tc>
          <w:tcPr>
            <w:tcW w:w="4116" w:type="dxa"/>
          </w:tcPr>
          <w:p w14:paraId="23992718" w14:textId="77777777" w:rsidR="00F2259D" w:rsidRPr="00F2259D" w:rsidRDefault="00F2259D" w:rsidP="00F2259D"/>
        </w:tc>
      </w:tr>
      <w:tr w:rsidR="00F2259D" w:rsidRPr="00F2259D" w14:paraId="33A7B4C6" w14:textId="77777777" w:rsidTr="007A2B54">
        <w:tc>
          <w:tcPr>
            <w:tcW w:w="7083" w:type="dxa"/>
          </w:tcPr>
          <w:p w14:paraId="7E884ED3" w14:textId="77777777" w:rsidR="00F2259D" w:rsidRPr="00F2259D" w:rsidRDefault="00F2259D" w:rsidP="00F2259D">
            <w:pPr>
              <w:ind w:right="-415"/>
              <w:rPr>
                <w:rFonts w:eastAsia="Times New Roman"/>
                <w:lang w:val="en-US" w:eastAsia="en-GB"/>
              </w:rPr>
            </w:pPr>
          </w:p>
        </w:tc>
        <w:tc>
          <w:tcPr>
            <w:tcW w:w="1134" w:type="dxa"/>
          </w:tcPr>
          <w:p w14:paraId="4E44FA66" w14:textId="77777777" w:rsidR="00F2259D" w:rsidRPr="00F2259D" w:rsidRDefault="00F2259D" w:rsidP="00F2259D"/>
        </w:tc>
        <w:tc>
          <w:tcPr>
            <w:tcW w:w="1843" w:type="dxa"/>
          </w:tcPr>
          <w:p w14:paraId="4746FDBC" w14:textId="77777777" w:rsidR="00F2259D" w:rsidRPr="00F2259D" w:rsidRDefault="00F2259D" w:rsidP="00F2259D"/>
        </w:tc>
        <w:tc>
          <w:tcPr>
            <w:tcW w:w="4116" w:type="dxa"/>
          </w:tcPr>
          <w:p w14:paraId="0980F79B" w14:textId="77777777" w:rsidR="00F2259D" w:rsidRPr="00F2259D" w:rsidRDefault="00F2259D" w:rsidP="00F2259D"/>
        </w:tc>
      </w:tr>
      <w:tr w:rsidR="00F2259D" w:rsidRPr="00F2259D" w14:paraId="510EA431" w14:textId="77777777" w:rsidTr="007A2B54">
        <w:tc>
          <w:tcPr>
            <w:tcW w:w="7083" w:type="dxa"/>
          </w:tcPr>
          <w:p w14:paraId="43CEE400" w14:textId="77777777" w:rsidR="00F2259D" w:rsidRPr="00F2259D" w:rsidRDefault="00F2259D" w:rsidP="00F2259D">
            <w:pPr>
              <w:ind w:right="-415"/>
              <w:rPr>
                <w:rFonts w:eastAsia="Times New Roman"/>
                <w:lang w:val="en-US" w:eastAsia="en-GB"/>
              </w:rPr>
            </w:pPr>
          </w:p>
        </w:tc>
        <w:tc>
          <w:tcPr>
            <w:tcW w:w="1134" w:type="dxa"/>
          </w:tcPr>
          <w:p w14:paraId="730DA632" w14:textId="77777777" w:rsidR="00F2259D" w:rsidRPr="00F2259D" w:rsidRDefault="00F2259D" w:rsidP="00F2259D"/>
        </w:tc>
        <w:tc>
          <w:tcPr>
            <w:tcW w:w="1843" w:type="dxa"/>
          </w:tcPr>
          <w:p w14:paraId="6DADAFF7" w14:textId="77777777" w:rsidR="00F2259D" w:rsidRPr="00F2259D" w:rsidRDefault="00F2259D" w:rsidP="00F2259D"/>
        </w:tc>
        <w:tc>
          <w:tcPr>
            <w:tcW w:w="4116" w:type="dxa"/>
          </w:tcPr>
          <w:p w14:paraId="3B4494D6" w14:textId="77777777" w:rsidR="00F2259D" w:rsidRPr="00F2259D" w:rsidRDefault="00F2259D" w:rsidP="00F2259D"/>
        </w:tc>
      </w:tr>
    </w:tbl>
    <w:p w14:paraId="25D84B34" w14:textId="11EF5DA0" w:rsidR="004A4428" w:rsidRPr="00F2259D" w:rsidRDefault="004A4428">
      <w:pPr>
        <w:rPr>
          <w:rFonts w:ascii="Arial" w:hAnsi="Arial" w:cs="Arial"/>
        </w:rPr>
      </w:pPr>
    </w:p>
    <w:p w14:paraId="56B72A4D" w14:textId="77777777" w:rsidR="00F2259D" w:rsidRDefault="00F2259D">
      <w:pPr>
        <w:rPr>
          <w:rFonts w:ascii="Arial" w:hAnsi="Arial" w:cs="Arial"/>
        </w:rPr>
        <w:sectPr w:rsidR="00F2259D" w:rsidSect="00630806">
          <w:pgSz w:w="16838" w:h="11906" w:orient="landscape"/>
          <w:pgMar w:top="1440" w:right="1440" w:bottom="1440" w:left="1440" w:header="708" w:footer="708" w:gutter="0"/>
          <w:cols w:space="708"/>
          <w:docGrid w:linePitch="360"/>
        </w:sectPr>
      </w:pPr>
    </w:p>
    <w:p w14:paraId="1BE66656" w14:textId="77777777" w:rsidR="00152455" w:rsidRPr="00F2259D" w:rsidRDefault="00152455" w:rsidP="004421DD">
      <w:pPr>
        <w:rPr>
          <w:rFonts w:ascii="Arial" w:hAnsi="Arial" w:cs="Arial"/>
        </w:rPr>
      </w:pPr>
    </w:p>
    <w:p w14:paraId="70F0BDBE" w14:textId="77777777" w:rsidR="00152455" w:rsidRPr="00F2259D" w:rsidRDefault="00BC5469" w:rsidP="004421DD">
      <w:pPr>
        <w:rPr>
          <w:rFonts w:ascii="Arial" w:hAnsi="Arial" w:cs="Arial"/>
          <w:b/>
        </w:rPr>
      </w:pPr>
      <w:r w:rsidRPr="00F2259D">
        <w:rPr>
          <w:rFonts w:ascii="Arial" w:hAnsi="Arial" w:cs="Arial"/>
          <w:noProof/>
          <w:lang w:eastAsia="en-GB"/>
        </w:rPr>
        <w:drawing>
          <wp:inline distT="0" distB="0" distL="0" distR="0" wp14:anchorId="0987E0D4" wp14:editId="749FBA9E">
            <wp:extent cx="5324737" cy="4905785"/>
            <wp:effectExtent l="12700" t="12700" r="9525" b="9525"/>
            <wp:docPr id="4" name="Content Placeholder 3">
              <a:extLst xmlns:a="http://schemas.openxmlformats.org/drawingml/2006/main">
                <a:ext uri="{FF2B5EF4-FFF2-40B4-BE49-F238E27FC236}">
                  <a16:creationId xmlns:a16="http://schemas.microsoft.com/office/drawing/2014/main" id="{4562F63B-4F89-44A4-A4FD-36A385E95082}"/>
                </a:ext>
              </a:extLst>
            </wp:docPr>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562F63B-4F89-44A4-A4FD-36A385E95082}"/>
                        </a:ext>
                      </a:extLst>
                    </pic:cNvPr>
                    <pic:cNvPicPr/>
                  </pic:nvPicPr>
                  <pic:blipFill rotWithShape="1">
                    <a:blip r:embed="rId11" cstate="print">
                      <a:extLst>
                        <a:ext uri="{28A0092B-C50C-407E-A947-70E740481C1C}">
                          <a14:useLocalDpi xmlns:a14="http://schemas.microsoft.com/office/drawing/2010/main" val="0"/>
                        </a:ext>
                      </a:extLst>
                    </a:blip>
                    <a:srcRect l="23874" t="21625" r="26719" b="23290"/>
                    <a:stretch/>
                  </pic:blipFill>
                  <pic:spPr bwMode="auto">
                    <a:xfrm>
                      <a:off x="0" y="0"/>
                      <a:ext cx="5327779" cy="4908587"/>
                    </a:xfrm>
                    <a:prstGeom prst="rect">
                      <a:avLst/>
                    </a:prstGeom>
                    <a:noFill/>
                    <a:ln w="9525" cap="flat" cmpd="sng" algn="ctr">
                      <a:solidFill>
                        <a:sysClr val="windowText" lastClr="000000"/>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5EAC0D52" w14:textId="25228E74" w:rsidR="00BC5469" w:rsidRDefault="00BC5469" w:rsidP="004421DD">
      <w:pPr>
        <w:rPr>
          <w:rFonts w:ascii="Arial" w:hAnsi="Arial" w:cs="Arial"/>
        </w:rPr>
      </w:pPr>
      <w:r w:rsidRPr="00F2259D">
        <w:rPr>
          <w:rFonts w:ascii="Arial" w:hAnsi="Arial" w:cs="Arial"/>
        </w:rPr>
        <w:t xml:space="preserve">(adapted from </w:t>
      </w:r>
      <w:hyperlink r:id="rId12" w:history="1">
        <w:r w:rsidRPr="002D13FB">
          <w:rPr>
            <w:rStyle w:val="Hyperlink"/>
            <w:rFonts w:ascii="Arial" w:hAnsi="Arial" w:cs="Arial"/>
          </w:rPr>
          <w:t>NIHR INVOLVE</w:t>
        </w:r>
      </w:hyperlink>
      <w:r w:rsidRPr="00F2259D">
        <w:rPr>
          <w:rFonts w:ascii="Arial" w:hAnsi="Arial" w:cs="Arial"/>
        </w:rPr>
        <w:t>)</w:t>
      </w:r>
    </w:p>
    <w:p w14:paraId="689DEFC3" w14:textId="3A73204C" w:rsidR="002D13FB" w:rsidRDefault="002D13FB" w:rsidP="004421DD">
      <w:pPr>
        <w:rPr>
          <w:rFonts w:ascii="Arial" w:hAnsi="Arial" w:cs="Arial"/>
        </w:rPr>
      </w:pPr>
    </w:p>
    <w:p w14:paraId="6DAAE191" w14:textId="1A3CDAB4" w:rsidR="002D13FB" w:rsidRPr="002D13FB" w:rsidRDefault="002D13FB" w:rsidP="004421DD">
      <w:pPr>
        <w:rPr>
          <w:rFonts w:ascii="Arial" w:hAnsi="Arial" w:cs="Arial"/>
          <w:b/>
          <w:bCs/>
        </w:rPr>
      </w:pPr>
      <w:r>
        <w:rPr>
          <w:rFonts w:ascii="Arial" w:hAnsi="Arial" w:cs="Arial"/>
          <w:b/>
          <w:bCs/>
        </w:rPr>
        <w:t>Other helpful resources</w:t>
      </w:r>
    </w:p>
    <w:p w14:paraId="4845721F" w14:textId="435AFC52" w:rsidR="002D13FB" w:rsidRPr="00F2259D" w:rsidRDefault="002D13FB" w:rsidP="004421DD">
      <w:pPr>
        <w:rPr>
          <w:rFonts w:ascii="Arial" w:hAnsi="Arial" w:cs="Arial"/>
        </w:rPr>
      </w:pPr>
      <w:r>
        <w:rPr>
          <w:rFonts w:ascii="Arial" w:hAnsi="Arial" w:cs="Arial"/>
        </w:rPr>
        <w:t xml:space="preserve">NIHR INVOLVE “Jargon Buster”: </w:t>
      </w:r>
      <w:hyperlink r:id="rId13" w:history="1">
        <w:r w:rsidRPr="00CA7F27">
          <w:rPr>
            <w:rStyle w:val="Hyperlink"/>
            <w:rFonts w:ascii="Arial" w:hAnsi="Arial" w:cs="Arial"/>
          </w:rPr>
          <w:t>https://www.invo.org.uk/resource-centre/jargon-buster/</w:t>
        </w:r>
      </w:hyperlink>
      <w:r>
        <w:rPr>
          <w:rFonts w:ascii="Arial" w:hAnsi="Arial" w:cs="Arial"/>
        </w:rPr>
        <w:t xml:space="preserve"> - a glossary of research terms explained in ‘plain English’</w:t>
      </w:r>
    </w:p>
    <w:sectPr w:rsidR="002D13FB" w:rsidRPr="00F2259D" w:rsidSect="00F225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5297E" w14:textId="77777777" w:rsidR="006D72C4" w:rsidRDefault="006D72C4" w:rsidP="006F4D59">
      <w:pPr>
        <w:spacing w:after="0" w:line="240" w:lineRule="auto"/>
      </w:pPr>
      <w:r>
        <w:separator/>
      </w:r>
    </w:p>
  </w:endnote>
  <w:endnote w:type="continuationSeparator" w:id="0">
    <w:p w14:paraId="59D26F48" w14:textId="77777777" w:rsidR="006D72C4" w:rsidRDefault="006D72C4" w:rsidP="006F4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18025"/>
      <w:docPartObj>
        <w:docPartGallery w:val="Page Numbers (Bottom of Page)"/>
        <w:docPartUnique/>
      </w:docPartObj>
    </w:sdtPr>
    <w:sdtEndPr>
      <w:rPr>
        <w:noProof/>
      </w:rPr>
    </w:sdtEndPr>
    <w:sdtContent>
      <w:p w14:paraId="5703E522" w14:textId="77777777" w:rsidR="004421DD" w:rsidRDefault="00EA31A7">
        <w:pPr>
          <w:pStyle w:val="Footer"/>
          <w:jc w:val="right"/>
        </w:pPr>
        <w:r>
          <w:fldChar w:fldCharType="begin"/>
        </w:r>
        <w:r w:rsidR="004421DD">
          <w:instrText xml:space="preserve"> PAGE   \* MERGEFORMAT </w:instrText>
        </w:r>
        <w:r>
          <w:fldChar w:fldCharType="separate"/>
        </w:r>
        <w:r w:rsidR="00C25F65">
          <w:rPr>
            <w:noProof/>
          </w:rPr>
          <w:t>5</w:t>
        </w:r>
        <w:r>
          <w:rPr>
            <w:noProof/>
          </w:rPr>
          <w:fldChar w:fldCharType="end"/>
        </w:r>
      </w:p>
    </w:sdtContent>
  </w:sdt>
  <w:p w14:paraId="4B7A1A93" w14:textId="77777777" w:rsidR="006F4D59" w:rsidRDefault="006F4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D12C6" w14:textId="77777777" w:rsidR="006D72C4" w:rsidRDefault="006D72C4" w:rsidP="006F4D59">
      <w:pPr>
        <w:spacing w:after="0" w:line="240" w:lineRule="auto"/>
      </w:pPr>
      <w:r>
        <w:separator/>
      </w:r>
    </w:p>
  </w:footnote>
  <w:footnote w:type="continuationSeparator" w:id="0">
    <w:p w14:paraId="4B63245D" w14:textId="77777777" w:rsidR="006D72C4" w:rsidRDefault="006D72C4" w:rsidP="006F4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FA9AB" w14:textId="2D518467" w:rsidR="006F4D59" w:rsidRPr="007A2B54" w:rsidRDefault="007A2B54">
    <w:pPr>
      <w:pStyle w:val="Header"/>
      <w:rPr>
        <w:rFonts w:ascii="Arial" w:hAnsi="Arial" w:cs="Arial"/>
        <w:sz w:val="20"/>
        <w:szCs w:val="20"/>
      </w:rPr>
    </w:pPr>
    <w:r w:rsidRPr="007A2B54">
      <w:rPr>
        <w:rFonts w:ascii="Arial" w:hAnsi="Arial" w:cs="Arial"/>
        <w:sz w:val="20"/>
        <w:szCs w:val="20"/>
      </w:rPr>
      <w:t>Januar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274FD"/>
    <w:multiLevelType w:val="hybridMultilevel"/>
    <w:tmpl w:val="C74A0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D5E22A5"/>
    <w:multiLevelType w:val="hybridMultilevel"/>
    <w:tmpl w:val="90DE175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3877D48"/>
    <w:multiLevelType w:val="hybridMultilevel"/>
    <w:tmpl w:val="2034E00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4B356CC1"/>
    <w:multiLevelType w:val="hybridMultilevel"/>
    <w:tmpl w:val="C7BE60EE"/>
    <w:lvl w:ilvl="0" w:tplc="99D652C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59C677E"/>
    <w:multiLevelType w:val="hybridMultilevel"/>
    <w:tmpl w:val="FB660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AB385E"/>
    <w:multiLevelType w:val="hybridMultilevel"/>
    <w:tmpl w:val="47063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DEytTC0NDUzNjBR0lEKTi0uzszPAykwrgUA6hiX0ywAAAA="/>
  </w:docVars>
  <w:rsids>
    <w:rsidRoot w:val="00FD104E"/>
    <w:rsid w:val="000019BA"/>
    <w:rsid w:val="000144D3"/>
    <w:rsid w:val="00021D6C"/>
    <w:rsid w:val="00051490"/>
    <w:rsid w:val="0005151C"/>
    <w:rsid w:val="000F6128"/>
    <w:rsid w:val="00152455"/>
    <w:rsid w:val="00185002"/>
    <w:rsid w:val="001A18AE"/>
    <w:rsid w:val="00204852"/>
    <w:rsid w:val="0027747E"/>
    <w:rsid w:val="002D13FB"/>
    <w:rsid w:val="002F3416"/>
    <w:rsid w:val="00333EAD"/>
    <w:rsid w:val="0039131E"/>
    <w:rsid w:val="003A3F83"/>
    <w:rsid w:val="003B6DC0"/>
    <w:rsid w:val="003C510C"/>
    <w:rsid w:val="003E4EB4"/>
    <w:rsid w:val="004047EF"/>
    <w:rsid w:val="00407D76"/>
    <w:rsid w:val="00434D3E"/>
    <w:rsid w:val="004421DD"/>
    <w:rsid w:val="004716AC"/>
    <w:rsid w:val="0047572C"/>
    <w:rsid w:val="004A4428"/>
    <w:rsid w:val="004E1E89"/>
    <w:rsid w:val="004E6B8B"/>
    <w:rsid w:val="005864BF"/>
    <w:rsid w:val="00630806"/>
    <w:rsid w:val="00662B22"/>
    <w:rsid w:val="006631FE"/>
    <w:rsid w:val="006C47E4"/>
    <w:rsid w:val="006C4B02"/>
    <w:rsid w:val="006D72C4"/>
    <w:rsid w:val="006F4D59"/>
    <w:rsid w:val="006F7301"/>
    <w:rsid w:val="0070767B"/>
    <w:rsid w:val="00723486"/>
    <w:rsid w:val="00730545"/>
    <w:rsid w:val="00735AF1"/>
    <w:rsid w:val="00783E98"/>
    <w:rsid w:val="007A2B54"/>
    <w:rsid w:val="007F6151"/>
    <w:rsid w:val="00807F58"/>
    <w:rsid w:val="008121A7"/>
    <w:rsid w:val="00833C69"/>
    <w:rsid w:val="00875C6D"/>
    <w:rsid w:val="008C2C0F"/>
    <w:rsid w:val="008D658B"/>
    <w:rsid w:val="008E0FBD"/>
    <w:rsid w:val="00932B33"/>
    <w:rsid w:val="00937608"/>
    <w:rsid w:val="0094793B"/>
    <w:rsid w:val="00960145"/>
    <w:rsid w:val="00973A79"/>
    <w:rsid w:val="00973E8F"/>
    <w:rsid w:val="00977A24"/>
    <w:rsid w:val="009A799E"/>
    <w:rsid w:val="009E3578"/>
    <w:rsid w:val="00A20A73"/>
    <w:rsid w:val="00A617AE"/>
    <w:rsid w:val="00AA452D"/>
    <w:rsid w:val="00AB50E3"/>
    <w:rsid w:val="00B136D1"/>
    <w:rsid w:val="00B4454B"/>
    <w:rsid w:val="00B91713"/>
    <w:rsid w:val="00BA16F4"/>
    <w:rsid w:val="00BA66A1"/>
    <w:rsid w:val="00BC5469"/>
    <w:rsid w:val="00BE0C5B"/>
    <w:rsid w:val="00C25F65"/>
    <w:rsid w:val="00C65F09"/>
    <w:rsid w:val="00CC4B59"/>
    <w:rsid w:val="00CC74B3"/>
    <w:rsid w:val="00CE6516"/>
    <w:rsid w:val="00D1437C"/>
    <w:rsid w:val="00DA437F"/>
    <w:rsid w:val="00DA7E25"/>
    <w:rsid w:val="00DD0D4F"/>
    <w:rsid w:val="00DD26C9"/>
    <w:rsid w:val="00DD54C7"/>
    <w:rsid w:val="00DF3B61"/>
    <w:rsid w:val="00E85C9F"/>
    <w:rsid w:val="00EA31A7"/>
    <w:rsid w:val="00EC1135"/>
    <w:rsid w:val="00EE53D2"/>
    <w:rsid w:val="00F2259D"/>
    <w:rsid w:val="00F31657"/>
    <w:rsid w:val="00F81184"/>
    <w:rsid w:val="00F82FE8"/>
    <w:rsid w:val="00F9153B"/>
    <w:rsid w:val="00FD10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FC16029"/>
  <w15:docId w15:val="{F390F431-9EB1-43FF-AD0D-469ED8F20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D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C69"/>
    <w:pPr>
      <w:spacing w:after="0" w:line="240" w:lineRule="auto"/>
    </w:pPr>
    <w:rPr>
      <w:rFonts w:ascii="Arial" w:hAnsi="Arial" w:cs="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F4D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4D59"/>
  </w:style>
  <w:style w:type="paragraph" w:styleId="Footer">
    <w:name w:val="footer"/>
    <w:basedOn w:val="Normal"/>
    <w:link w:val="FooterChar"/>
    <w:uiPriority w:val="99"/>
    <w:unhideWhenUsed/>
    <w:rsid w:val="006F4D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4D59"/>
  </w:style>
  <w:style w:type="paragraph" w:styleId="BalloonText">
    <w:name w:val="Balloon Text"/>
    <w:basedOn w:val="Normal"/>
    <w:link w:val="BalloonTextChar"/>
    <w:uiPriority w:val="99"/>
    <w:semiHidden/>
    <w:unhideWhenUsed/>
    <w:rsid w:val="00DF3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B61"/>
    <w:rPr>
      <w:rFonts w:ascii="Segoe UI" w:hAnsi="Segoe UI" w:cs="Segoe UI"/>
      <w:sz w:val="18"/>
      <w:szCs w:val="18"/>
    </w:rPr>
  </w:style>
  <w:style w:type="paragraph" w:styleId="ListParagraph">
    <w:name w:val="List Paragraph"/>
    <w:basedOn w:val="Normal"/>
    <w:uiPriority w:val="34"/>
    <w:qFormat/>
    <w:rsid w:val="0094793B"/>
    <w:pPr>
      <w:ind w:left="720"/>
      <w:contextualSpacing/>
    </w:pPr>
  </w:style>
  <w:style w:type="character" w:styleId="Hyperlink">
    <w:name w:val="Hyperlink"/>
    <w:basedOn w:val="DefaultParagraphFont"/>
    <w:uiPriority w:val="99"/>
    <w:unhideWhenUsed/>
    <w:rsid w:val="004A4428"/>
    <w:rPr>
      <w:color w:val="0563C1" w:themeColor="hyperlink"/>
      <w:u w:val="single"/>
    </w:rPr>
  </w:style>
  <w:style w:type="character" w:styleId="UnresolvedMention">
    <w:name w:val="Unresolved Mention"/>
    <w:basedOn w:val="DefaultParagraphFont"/>
    <w:uiPriority w:val="99"/>
    <w:semiHidden/>
    <w:unhideWhenUsed/>
    <w:rsid w:val="004A4428"/>
    <w:rPr>
      <w:color w:val="605E5C"/>
      <w:shd w:val="clear" w:color="auto" w:fill="E1DFDD"/>
    </w:rPr>
  </w:style>
  <w:style w:type="character" w:styleId="CommentReference">
    <w:name w:val="annotation reference"/>
    <w:basedOn w:val="DefaultParagraphFont"/>
    <w:uiPriority w:val="99"/>
    <w:semiHidden/>
    <w:unhideWhenUsed/>
    <w:rsid w:val="00DD0D4F"/>
    <w:rPr>
      <w:sz w:val="16"/>
      <w:szCs w:val="16"/>
    </w:rPr>
  </w:style>
  <w:style w:type="paragraph" w:styleId="CommentText">
    <w:name w:val="annotation text"/>
    <w:basedOn w:val="Normal"/>
    <w:link w:val="CommentTextChar"/>
    <w:uiPriority w:val="99"/>
    <w:semiHidden/>
    <w:unhideWhenUsed/>
    <w:rsid w:val="00DD0D4F"/>
    <w:pPr>
      <w:spacing w:line="240" w:lineRule="auto"/>
    </w:pPr>
    <w:rPr>
      <w:sz w:val="20"/>
      <w:szCs w:val="20"/>
    </w:rPr>
  </w:style>
  <w:style w:type="character" w:customStyle="1" w:styleId="CommentTextChar">
    <w:name w:val="Comment Text Char"/>
    <w:basedOn w:val="DefaultParagraphFont"/>
    <w:link w:val="CommentText"/>
    <w:uiPriority w:val="99"/>
    <w:semiHidden/>
    <w:rsid w:val="00DD0D4F"/>
    <w:rPr>
      <w:sz w:val="20"/>
      <w:szCs w:val="20"/>
    </w:rPr>
  </w:style>
  <w:style w:type="paragraph" w:styleId="CommentSubject">
    <w:name w:val="annotation subject"/>
    <w:basedOn w:val="CommentText"/>
    <w:next w:val="CommentText"/>
    <w:link w:val="CommentSubjectChar"/>
    <w:uiPriority w:val="99"/>
    <w:semiHidden/>
    <w:unhideWhenUsed/>
    <w:rsid w:val="00DD0D4F"/>
    <w:rPr>
      <w:b/>
      <w:bCs/>
    </w:rPr>
  </w:style>
  <w:style w:type="character" w:customStyle="1" w:styleId="CommentSubjectChar">
    <w:name w:val="Comment Subject Char"/>
    <w:basedOn w:val="CommentTextChar"/>
    <w:link w:val="CommentSubject"/>
    <w:uiPriority w:val="99"/>
    <w:semiHidden/>
    <w:rsid w:val="00DD0D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nvo.org.uk/resource-centre/jargon-buster/"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vo.org.uk/posttyperesource/where-and-how-to-involve-in-the-research-cycle/"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ssets.publishing.service.gov.uk/government/uploads/system/uploads/attachment_data/file/711097/guide-to-the-general-data-protection-regulation-gdpr-1-0.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A0E2ACC75E1374EAE549283D4A102A8" ma:contentTypeVersion="6" ma:contentTypeDescription="Create a new document." ma:contentTypeScope="" ma:versionID="d7514ab81869d432065c9f673b0a3eca">
  <xsd:schema xmlns:xsd="http://www.w3.org/2001/XMLSchema" xmlns:xs="http://www.w3.org/2001/XMLSchema" xmlns:p="http://schemas.microsoft.com/office/2006/metadata/properties" xmlns:ns2="855a46fb-fd45-4447-ad70-f97d4a259d15" xmlns:ns3="f1bc92c5-378d-4d3b-8988-eaf887d7068d" targetNamespace="http://schemas.microsoft.com/office/2006/metadata/properties" ma:root="true" ma:fieldsID="2d6786f9a1b25b08de11d83811ad6226" ns2:_="" ns3:_="">
    <xsd:import namespace="855a46fb-fd45-4447-ad70-f97d4a259d15"/>
    <xsd:import namespace="f1bc92c5-378d-4d3b-8988-eaf887d706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a46fb-fd45-4447-ad70-f97d4a259d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bc92c5-378d-4d3b-8988-eaf887d706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45F881-2483-46D9-B405-4F2A16DE3BFA}">
  <ds:schemaRefs>
    <ds:schemaRef ds:uri="http://schemas.openxmlformats.org/officeDocument/2006/bibliography"/>
  </ds:schemaRefs>
</ds:datastoreItem>
</file>

<file path=customXml/itemProps2.xml><?xml version="1.0" encoding="utf-8"?>
<ds:datastoreItem xmlns:ds="http://schemas.openxmlformats.org/officeDocument/2006/customXml" ds:itemID="{14987AEF-9FF3-4293-83C1-3D154C6340A1}"/>
</file>

<file path=customXml/itemProps3.xml><?xml version="1.0" encoding="utf-8"?>
<ds:datastoreItem xmlns:ds="http://schemas.openxmlformats.org/officeDocument/2006/customXml" ds:itemID="{F48F389D-A9E2-4407-9F97-2EDC3859FAA0}"/>
</file>

<file path=customXml/itemProps4.xml><?xml version="1.0" encoding="utf-8"?>
<ds:datastoreItem xmlns:ds="http://schemas.openxmlformats.org/officeDocument/2006/customXml" ds:itemID="{05DAB65D-E6AF-45BD-87D3-D0BABBFA7F30}"/>
</file>

<file path=docProps/app.xml><?xml version="1.0" encoding="utf-8"?>
<Properties xmlns="http://schemas.openxmlformats.org/officeDocument/2006/extended-properties" xmlns:vt="http://schemas.openxmlformats.org/officeDocument/2006/docPropsVTypes">
  <Template>Normal</Template>
  <TotalTime>4</TotalTime>
  <Pages>4</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Piggin</dc:creator>
  <cp:lastModifiedBy>Johnson, Halle</cp:lastModifiedBy>
  <cp:revision>2</cp:revision>
  <cp:lastPrinted>2019-06-18T10:58:00Z</cp:lastPrinted>
  <dcterms:created xsi:type="dcterms:W3CDTF">2021-11-04T12:45:00Z</dcterms:created>
  <dcterms:modified xsi:type="dcterms:W3CDTF">2021-11-0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E2ACC75E1374EAE549283D4A102A8</vt:lpwstr>
  </property>
</Properties>
</file>